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F32B1" w14:textId="77777777" w:rsidR="000948E1" w:rsidRDefault="008850FB">
      <w:pPr>
        <w:jc w:val="center"/>
        <w:rPr>
          <w:rFonts w:ascii="Times New Roman" w:eastAsia="宋体" w:hAnsi="Times New Roman" w:cs="Times New Roman"/>
          <w:sz w:val="32"/>
          <w:szCs w:val="32"/>
        </w:rPr>
      </w:pPr>
      <w:r>
        <w:rPr>
          <w:rFonts w:ascii="Times New Roman" w:eastAsia="宋体" w:hAnsi="Times New Roman" w:cs="Times New Roman" w:hint="eastAsia"/>
          <w:sz w:val="32"/>
          <w:szCs w:val="32"/>
        </w:rPr>
        <w:t>《人机交互技术》课程实验报告</w:t>
      </w:r>
    </w:p>
    <w:p w14:paraId="10689070" w14:textId="77777777" w:rsidR="000948E1" w:rsidRDefault="000948E1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tbl>
      <w:tblPr>
        <w:tblStyle w:val="aa"/>
        <w:tblW w:w="8522" w:type="dxa"/>
        <w:tblLayout w:type="fixed"/>
        <w:tblLook w:val="04A0" w:firstRow="1" w:lastRow="0" w:firstColumn="1" w:lastColumn="0" w:noHBand="0" w:noVBand="1"/>
      </w:tblPr>
      <w:tblGrid>
        <w:gridCol w:w="1420"/>
        <w:gridCol w:w="1420"/>
        <w:gridCol w:w="1420"/>
        <w:gridCol w:w="1420"/>
        <w:gridCol w:w="1421"/>
        <w:gridCol w:w="1421"/>
      </w:tblGrid>
      <w:tr w:rsidR="000948E1" w14:paraId="5A92A5A9" w14:textId="77777777">
        <w:tc>
          <w:tcPr>
            <w:tcW w:w="1420" w:type="dxa"/>
            <w:vAlign w:val="center"/>
          </w:tcPr>
          <w:p w14:paraId="1679CDE4" w14:textId="77777777" w:rsidR="000948E1" w:rsidRDefault="008850FB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专业名称</w:t>
            </w:r>
          </w:p>
        </w:tc>
        <w:tc>
          <w:tcPr>
            <w:tcW w:w="1420" w:type="dxa"/>
            <w:vAlign w:val="center"/>
          </w:tcPr>
          <w:p w14:paraId="59DC55F4" w14:textId="100BA2AD" w:rsidR="000948E1" w:rsidRDefault="00CF1AF5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计算机科学与技术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非师范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)</w:t>
            </w:r>
            <w:r w:rsidR="008850FB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 xml:space="preserve"> </w:t>
            </w:r>
          </w:p>
        </w:tc>
        <w:tc>
          <w:tcPr>
            <w:tcW w:w="1420" w:type="dxa"/>
            <w:vAlign w:val="center"/>
          </w:tcPr>
          <w:p w14:paraId="74DA5F55" w14:textId="77777777" w:rsidR="000948E1" w:rsidRDefault="008850FB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年级</w:t>
            </w:r>
          </w:p>
        </w:tc>
        <w:tc>
          <w:tcPr>
            <w:tcW w:w="1420" w:type="dxa"/>
            <w:vAlign w:val="center"/>
          </w:tcPr>
          <w:p w14:paraId="78883D15" w14:textId="77777777" w:rsidR="000948E1" w:rsidRDefault="008850FB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2019</w:t>
            </w:r>
          </w:p>
        </w:tc>
        <w:tc>
          <w:tcPr>
            <w:tcW w:w="1421" w:type="dxa"/>
            <w:vAlign w:val="center"/>
          </w:tcPr>
          <w:p w14:paraId="1D9C3C8D" w14:textId="77777777" w:rsidR="000948E1" w:rsidRDefault="008850FB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班级</w:t>
            </w:r>
          </w:p>
        </w:tc>
        <w:tc>
          <w:tcPr>
            <w:tcW w:w="1421" w:type="dxa"/>
            <w:vAlign w:val="center"/>
          </w:tcPr>
          <w:p w14:paraId="0DCBB2AF" w14:textId="4052F4BB" w:rsidR="000948E1" w:rsidRDefault="00CF1AF5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计工本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1901</w:t>
            </w:r>
            <w:r w:rsidR="008850FB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 xml:space="preserve"> </w:t>
            </w:r>
          </w:p>
        </w:tc>
      </w:tr>
      <w:tr w:rsidR="000948E1" w14:paraId="4D044C7A" w14:textId="77777777">
        <w:tc>
          <w:tcPr>
            <w:tcW w:w="1420" w:type="dxa"/>
            <w:vAlign w:val="center"/>
          </w:tcPr>
          <w:p w14:paraId="46EA262D" w14:textId="77777777" w:rsidR="000948E1" w:rsidRDefault="008850FB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学生姓名</w:t>
            </w:r>
          </w:p>
        </w:tc>
        <w:tc>
          <w:tcPr>
            <w:tcW w:w="1420" w:type="dxa"/>
            <w:vAlign w:val="center"/>
          </w:tcPr>
          <w:p w14:paraId="1FC767C3" w14:textId="24D96C5D" w:rsidR="000948E1" w:rsidRDefault="008850FB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 xml:space="preserve"> </w:t>
            </w:r>
            <w:r w:rsidR="00CF1AF5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隋远</w:t>
            </w:r>
          </w:p>
        </w:tc>
        <w:tc>
          <w:tcPr>
            <w:tcW w:w="1420" w:type="dxa"/>
            <w:vAlign w:val="center"/>
          </w:tcPr>
          <w:p w14:paraId="3FE46E65" w14:textId="77777777" w:rsidR="000948E1" w:rsidRDefault="008850FB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指导老师</w:t>
            </w:r>
          </w:p>
        </w:tc>
        <w:tc>
          <w:tcPr>
            <w:tcW w:w="1420" w:type="dxa"/>
            <w:vAlign w:val="center"/>
          </w:tcPr>
          <w:p w14:paraId="396BE844" w14:textId="77777777" w:rsidR="000948E1" w:rsidRDefault="008850FB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杜萍</w:t>
            </w:r>
          </w:p>
        </w:tc>
        <w:tc>
          <w:tcPr>
            <w:tcW w:w="1421" w:type="dxa"/>
            <w:vAlign w:val="center"/>
          </w:tcPr>
          <w:p w14:paraId="7BBA4ECB" w14:textId="77777777" w:rsidR="000948E1" w:rsidRDefault="008850FB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时间</w:t>
            </w:r>
          </w:p>
        </w:tc>
        <w:tc>
          <w:tcPr>
            <w:tcW w:w="1421" w:type="dxa"/>
            <w:vAlign w:val="center"/>
          </w:tcPr>
          <w:p w14:paraId="356DB6A3" w14:textId="77777777" w:rsidR="000948E1" w:rsidRDefault="008850FB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2021/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11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/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05</w:t>
            </w:r>
          </w:p>
        </w:tc>
      </w:tr>
    </w:tbl>
    <w:p w14:paraId="38F6C62D" w14:textId="77777777" w:rsidR="000948E1" w:rsidRDefault="000948E1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tbl>
      <w:tblPr>
        <w:tblW w:w="91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7"/>
        <w:gridCol w:w="7855"/>
      </w:tblGrid>
      <w:tr w:rsidR="000948E1" w14:paraId="403F8019" w14:textId="77777777">
        <w:trPr>
          <w:trHeight w:val="510"/>
        </w:trPr>
        <w:tc>
          <w:tcPr>
            <w:tcW w:w="1247" w:type="dxa"/>
            <w:vAlign w:val="center"/>
          </w:tcPr>
          <w:p w14:paraId="6E1D8EBA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验名称</w:t>
            </w:r>
          </w:p>
        </w:tc>
        <w:tc>
          <w:tcPr>
            <w:tcW w:w="7855" w:type="dxa"/>
            <w:vAlign w:val="center"/>
          </w:tcPr>
          <w:p w14:paraId="7EF9625D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掌握实现语音合成技术</w:t>
            </w:r>
          </w:p>
        </w:tc>
      </w:tr>
      <w:tr w:rsidR="000948E1" w14:paraId="6543F751" w14:textId="77777777">
        <w:tc>
          <w:tcPr>
            <w:tcW w:w="1247" w:type="dxa"/>
          </w:tcPr>
          <w:p w14:paraId="5F2211BA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390EF3D2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验</w:t>
            </w:r>
          </w:p>
          <w:p w14:paraId="0DACA4AC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目</w:t>
            </w:r>
          </w:p>
          <w:p w14:paraId="333604BF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的</w:t>
            </w:r>
          </w:p>
          <w:p w14:paraId="3A60D7F2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及</w:t>
            </w:r>
          </w:p>
          <w:p w14:paraId="30494079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要</w:t>
            </w:r>
          </w:p>
          <w:p w14:paraId="053B2878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求</w:t>
            </w:r>
          </w:p>
        </w:tc>
        <w:tc>
          <w:tcPr>
            <w:tcW w:w="7855" w:type="dxa"/>
          </w:tcPr>
          <w:p w14:paraId="498C3426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22B96442" w14:textId="77777777" w:rsidR="000948E1" w:rsidRDefault="008850FB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目的：</w:t>
            </w:r>
            <w:r>
              <w:rPr>
                <w:rFonts w:ascii="Times New Roman" w:eastAsia="宋体" w:hAnsi="Times New Roman" w:hint="eastAsia"/>
                <w:sz w:val="24"/>
              </w:rPr>
              <w:t>了解语音交互的基本原理，掌握自然语音交互中语音识别功能的实现方法；</w:t>
            </w:r>
          </w:p>
          <w:p w14:paraId="3D47F245" w14:textId="77777777" w:rsidR="000948E1" w:rsidRDefault="008850FB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要求</w:t>
            </w:r>
            <w:r>
              <w:rPr>
                <w:rFonts w:ascii="Times New Roman" w:eastAsia="宋体" w:hAnsi="Times New Roman" w:hint="eastAsia"/>
                <w:sz w:val="24"/>
              </w:rPr>
              <w:t>：</w:t>
            </w:r>
            <w:r>
              <w:rPr>
                <w:rFonts w:ascii="Times New Roman" w:eastAsia="宋体" w:hAnsi="Times New Roman" w:hint="eastAsia"/>
                <w:sz w:val="24"/>
              </w:rPr>
              <w:t>熟悉和掌握声音文件的录制和保存的基本过程；能够搭建智能开放平台的基本编程环境；实现语音识别功能的开发及演示。</w:t>
            </w:r>
          </w:p>
          <w:p w14:paraId="0C26270C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2EB4B301" w14:textId="77777777" w:rsidR="000948E1" w:rsidRDefault="000948E1">
            <w:pPr>
              <w:rPr>
                <w:rFonts w:ascii="Times New Roman" w:eastAsia="宋体" w:hAnsi="Times New Roman"/>
              </w:rPr>
            </w:pPr>
          </w:p>
        </w:tc>
      </w:tr>
      <w:tr w:rsidR="000948E1" w14:paraId="19732BC9" w14:textId="77777777">
        <w:tc>
          <w:tcPr>
            <w:tcW w:w="1247" w:type="dxa"/>
          </w:tcPr>
          <w:p w14:paraId="7B73C2FA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230BE7E2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验</w:t>
            </w:r>
          </w:p>
          <w:p w14:paraId="1ACB94B5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环</w:t>
            </w:r>
          </w:p>
          <w:p w14:paraId="0F14A1CC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境</w:t>
            </w:r>
          </w:p>
        </w:tc>
        <w:tc>
          <w:tcPr>
            <w:tcW w:w="7855" w:type="dxa"/>
          </w:tcPr>
          <w:p w14:paraId="258FD1DF" w14:textId="77777777" w:rsidR="000948E1" w:rsidRDefault="008850FB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具有登陆互联网功能的</w:t>
            </w:r>
            <w:r>
              <w:rPr>
                <w:rFonts w:ascii="Times New Roman" w:eastAsia="宋体" w:hAnsi="Times New Roman" w:hint="eastAsia"/>
                <w:sz w:val="24"/>
              </w:rPr>
              <w:t>Windows 10</w:t>
            </w:r>
            <w:r>
              <w:rPr>
                <w:rFonts w:ascii="Times New Roman" w:eastAsia="宋体" w:hAnsi="Times New Roman" w:hint="eastAsia"/>
                <w:sz w:val="24"/>
              </w:rPr>
              <w:t>操作系统</w:t>
            </w:r>
            <w:r>
              <w:rPr>
                <w:rFonts w:ascii="Times New Roman" w:eastAsia="宋体" w:hAnsi="Times New Roman" w:hint="eastAsia"/>
                <w:sz w:val="24"/>
              </w:rPr>
              <w:t>，</w:t>
            </w:r>
            <w:r>
              <w:rPr>
                <w:rFonts w:ascii="Times New Roman" w:eastAsia="宋体" w:hAnsi="Times New Roman" w:hint="eastAsia"/>
                <w:sz w:val="24"/>
              </w:rPr>
              <w:t>Python</w:t>
            </w:r>
            <w:r>
              <w:rPr>
                <w:rFonts w:ascii="Times New Roman" w:eastAsia="宋体" w:hAnsi="Times New Roman" w:hint="eastAsia"/>
                <w:sz w:val="24"/>
              </w:rPr>
              <w:t>开发环境，</w:t>
            </w:r>
            <w:r>
              <w:rPr>
                <w:rFonts w:ascii="Times New Roman" w:eastAsia="宋体" w:hAnsi="Times New Roman" w:hint="eastAsia"/>
                <w:sz w:val="24"/>
              </w:rPr>
              <w:t>AI</w:t>
            </w:r>
            <w:r>
              <w:rPr>
                <w:rFonts w:ascii="Times New Roman" w:eastAsia="宋体" w:hAnsi="Times New Roman" w:hint="eastAsia"/>
                <w:sz w:val="24"/>
              </w:rPr>
              <w:t>开放平台系统语音识别模块。</w:t>
            </w:r>
          </w:p>
        </w:tc>
      </w:tr>
      <w:tr w:rsidR="000948E1" w14:paraId="171C23B9" w14:textId="77777777">
        <w:tc>
          <w:tcPr>
            <w:tcW w:w="1247" w:type="dxa"/>
          </w:tcPr>
          <w:p w14:paraId="72637457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6C7321E4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验</w:t>
            </w:r>
          </w:p>
          <w:p w14:paraId="17E82470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内</w:t>
            </w:r>
          </w:p>
          <w:p w14:paraId="3FCA92DC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容</w:t>
            </w:r>
          </w:p>
          <w:p w14:paraId="5970E846" w14:textId="77777777" w:rsidR="000948E1" w:rsidRDefault="000948E1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855" w:type="dxa"/>
          </w:tcPr>
          <w:p w14:paraId="4C2E4AA7" w14:textId="77777777" w:rsidR="00852D4A" w:rsidRPr="00852D4A" w:rsidRDefault="00852D4A" w:rsidP="00852D4A">
            <w:pPr>
              <w:rPr>
                <w:rFonts w:ascii="Times New Roman" w:eastAsia="宋体" w:hAnsi="Times New Roman" w:hint="eastAsia"/>
                <w:sz w:val="24"/>
              </w:rPr>
            </w:pPr>
            <w:r w:rsidRPr="00852D4A">
              <w:rPr>
                <w:rFonts w:ascii="Times New Roman" w:eastAsia="宋体" w:hAnsi="Times New Roman" w:hint="eastAsia"/>
                <w:sz w:val="24"/>
              </w:rPr>
              <w:t>百度短语音识别可以将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 xml:space="preserve"> 60 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秒以下的音频识别为文字。适用于语音对话、语音控制、语音输入等场景。</w:t>
            </w:r>
          </w:p>
          <w:p w14:paraId="26F2C608" w14:textId="77777777" w:rsidR="00852D4A" w:rsidRPr="00852D4A" w:rsidRDefault="00852D4A" w:rsidP="00852D4A">
            <w:pPr>
              <w:rPr>
                <w:rFonts w:ascii="Times New Roman" w:eastAsia="宋体" w:hAnsi="Times New Roman"/>
                <w:sz w:val="24"/>
              </w:rPr>
            </w:pPr>
          </w:p>
          <w:p w14:paraId="4AA3E0D2" w14:textId="77777777" w:rsidR="00852D4A" w:rsidRPr="00852D4A" w:rsidRDefault="00852D4A" w:rsidP="00852D4A">
            <w:pPr>
              <w:rPr>
                <w:rFonts w:ascii="Times New Roman" w:eastAsia="宋体" w:hAnsi="Times New Roman" w:hint="eastAsia"/>
                <w:sz w:val="24"/>
              </w:rPr>
            </w:pPr>
            <w:r w:rsidRPr="00852D4A">
              <w:rPr>
                <w:rFonts w:ascii="Times New Roman" w:eastAsia="宋体" w:hAnsi="Times New Roman" w:hint="eastAsia"/>
                <w:sz w:val="24"/>
              </w:rPr>
              <w:t>接口类型：通过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 xml:space="preserve"> REST API 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的方式提供的通用的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 xml:space="preserve"> HTTP 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接口。适用于任意操作系统，任意编程语言</w:t>
            </w:r>
          </w:p>
          <w:p w14:paraId="0BF4AFCF" w14:textId="3413C7F6" w:rsidR="00852D4A" w:rsidRDefault="00852D4A" w:rsidP="00852D4A">
            <w:pPr>
              <w:rPr>
                <w:rFonts w:ascii="Times New Roman" w:eastAsia="宋体" w:hAnsi="Times New Roman"/>
                <w:sz w:val="24"/>
              </w:rPr>
            </w:pPr>
            <w:r w:rsidRPr="00852D4A">
              <w:rPr>
                <w:rFonts w:ascii="Times New Roman" w:eastAsia="宋体" w:hAnsi="Times New Roman" w:hint="eastAsia"/>
                <w:sz w:val="24"/>
              </w:rPr>
              <w:t>接口限制：需要上传完整的录音文件，录音文件时长不超过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 xml:space="preserve"> 60 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秒。浏览器由于无法跨域请求百度语音服务器的域名，因此无法直接调用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API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接口。</w:t>
            </w:r>
          </w:p>
          <w:p w14:paraId="75EAEE33" w14:textId="77777777" w:rsidR="00852D4A" w:rsidRPr="00852D4A" w:rsidRDefault="00852D4A" w:rsidP="00852D4A">
            <w:pPr>
              <w:rPr>
                <w:rFonts w:ascii="Times New Roman" w:eastAsia="宋体" w:hAnsi="Times New Roman" w:hint="eastAsia"/>
                <w:sz w:val="24"/>
              </w:rPr>
            </w:pPr>
          </w:p>
          <w:p w14:paraId="450951AB" w14:textId="77777777" w:rsidR="00852D4A" w:rsidRPr="00852D4A" w:rsidRDefault="00852D4A" w:rsidP="00852D4A">
            <w:pPr>
              <w:rPr>
                <w:rFonts w:ascii="Times New Roman" w:eastAsia="宋体" w:hAnsi="Times New Roman" w:hint="eastAsia"/>
                <w:sz w:val="24"/>
              </w:rPr>
            </w:pPr>
            <w:r w:rsidRPr="00852D4A">
              <w:rPr>
                <w:rFonts w:ascii="Times New Roman" w:eastAsia="宋体" w:hAnsi="Times New Roman" w:hint="eastAsia"/>
                <w:sz w:val="24"/>
              </w:rPr>
              <w:t>支持音频格式：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pcm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、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wav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、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amr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、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m4a</w:t>
            </w:r>
          </w:p>
          <w:p w14:paraId="5B8BA3EA" w14:textId="118EF32D" w:rsidR="000948E1" w:rsidRDefault="00852D4A" w:rsidP="00852D4A">
            <w:pPr>
              <w:rPr>
                <w:rFonts w:ascii="Times New Roman" w:eastAsia="宋体" w:hAnsi="Times New Roman"/>
                <w:sz w:val="24"/>
              </w:rPr>
            </w:pPr>
            <w:r w:rsidRPr="00852D4A">
              <w:rPr>
                <w:rFonts w:ascii="Times New Roman" w:eastAsia="宋体" w:hAnsi="Times New Roman" w:hint="eastAsia"/>
                <w:sz w:val="24"/>
              </w:rPr>
              <w:t>音频编码要求：采样率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 xml:space="preserve"> 16000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、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8000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，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 xml:space="preserve">16 bit </w:t>
            </w:r>
            <w:r w:rsidRPr="00852D4A">
              <w:rPr>
                <w:rFonts w:ascii="Times New Roman" w:eastAsia="宋体" w:hAnsi="Times New Roman" w:hint="eastAsia"/>
                <w:sz w:val="24"/>
              </w:rPr>
              <w:t>位深，单声道</w:t>
            </w:r>
          </w:p>
        </w:tc>
      </w:tr>
      <w:tr w:rsidR="000948E1" w14:paraId="10BD5901" w14:textId="77777777" w:rsidTr="00852D4A">
        <w:trPr>
          <w:trHeight w:val="4040"/>
        </w:trPr>
        <w:tc>
          <w:tcPr>
            <w:tcW w:w="1247" w:type="dxa"/>
          </w:tcPr>
          <w:p w14:paraId="2D933046" w14:textId="77777777" w:rsidR="000948E1" w:rsidRDefault="000948E1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02AFAC86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287A41E9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验</w:t>
            </w:r>
          </w:p>
          <w:p w14:paraId="753F4815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步</w:t>
            </w:r>
          </w:p>
          <w:p w14:paraId="17BD4691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骤</w:t>
            </w:r>
          </w:p>
          <w:p w14:paraId="5348E2BF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或</w:t>
            </w:r>
          </w:p>
          <w:p w14:paraId="2E2F8A76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70DF98DF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验</w:t>
            </w:r>
          </w:p>
          <w:p w14:paraId="4CF89234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方</w:t>
            </w:r>
          </w:p>
          <w:p w14:paraId="770DC402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案</w:t>
            </w:r>
          </w:p>
          <w:p w14:paraId="662568E0" w14:textId="77777777" w:rsidR="000948E1" w:rsidRDefault="000948E1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855" w:type="dxa"/>
          </w:tcPr>
          <w:p w14:paraId="443545CC" w14:textId="56976606" w:rsidR="000948E1" w:rsidRDefault="00852D4A">
            <w:pPr>
              <w:pStyle w:val="ac"/>
              <w:ind w:firstLineChars="0" w:firstLine="0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调用流程：</w:t>
            </w:r>
          </w:p>
          <w:p w14:paraId="62A29524" w14:textId="2DDA47F4" w:rsidR="0078733B" w:rsidRPr="0078733B" w:rsidRDefault="0078733B" w:rsidP="0078733B">
            <w:pPr>
              <w:pStyle w:val="ac"/>
              <w:ind w:firstLineChars="0" w:firstLine="0"/>
              <w:rPr>
                <w:rFonts w:ascii="Times New Roman" w:eastAsia="宋体" w:hAnsi="Times New Roman" w:hint="eastAsia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1</w:t>
            </w:r>
            <w:r>
              <w:rPr>
                <w:rFonts w:ascii="Times New Roman" w:eastAsia="宋体" w:hAnsi="Times New Roman"/>
                <w:sz w:val="24"/>
              </w:rPr>
              <w:t xml:space="preserve">.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创建账号及应用：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在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ai.baidu.com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控制台中，创建应用，勾选开通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”语音技术“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-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”短语音识别、短语音识别极速版“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能力。获取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AppID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、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API Key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、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Secret Key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，并通过请求鉴权接口换取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token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，详细见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“接入指南”。</w:t>
            </w:r>
          </w:p>
          <w:p w14:paraId="12408276" w14:textId="44DBD3AD" w:rsidR="0078733B" w:rsidRPr="0078733B" w:rsidRDefault="0078733B" w:rsidP="0078733B">
            <w:pPr>
              <w:pStyle w:val="ac"/>
              <w:ind w:firstLineChars="0" w:firstLine="0"/>
              <w:rPr>
                <w:rFonts w:ascii="Times New Roman" w:eastAsia="宋体" w:hAnsi="Times New Roman" w:hint="eastAsia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2</w:t>
            </w:r>
            <w:r>
              <w:rPr>
                <w:rFonts w:ascii="Times New Roman" w:eastAsia="宋体" w:hAnsi="Times New Roman"/>
                <w:sz w:val="24"/>
              </w:rPr>
              <w:t xml:space="preserve">.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创建识别请求：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POST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方式，音频可通过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JSON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和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RAW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两种方式提交。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JSON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方式音频数据由于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base64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编码，数据会增大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1/3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。其他填写具体请求参数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，详见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Pr="0078733B">
              <w:rPr>
                <w:rFonts w:ascii="Times New Roman" w:eastAsia="宋体" w:hAnsi="Times New Roman" w:hint="eastAsia"/>
                <w:sz w:val="24"/>
              </w:rPr>
              <w:t>”请求说明“。</w:t>
            </w:r>
          </w:p>
          <w:p w14:paraId="4FD9B06C" w14:textId="37712E3B" w:rsidR="0078733B" w:rsidRPr="0078733B" w:rsidRDefault="00852D4A" w:rsidP="0078733B">
            <w:pPr>
              <w:rPr>
                <w:rFonts w:ascii="Times New Roman" w:eastAsia="宋体" w:hAnsi="Times New Roman" w:hint="eastAsia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3</w:t>
            </w:r>
            <w:r>
              <w:rPr>
                <w:rFonts w:ascii="Times New Roman" w:eastAsia="宋体" w:hAnsi="Times New Roman"/>
                <w:sz w:val="24"/>
              </w:rPr>
              <w:t xml:space="preserve">. 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>短语音识别请求地址：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 xml:space="preserve"> http://vop.baidu.com/server_api</w:t>
            </w:r>
          </w:p>
          <w:p w14:paraId="4B763433" w14:textId="4F6B2AE9" w:rsidR="000948E1" w:rsidRDefault="00852D4A">
            <w:pPr>
              <w:pStyle w:val="ac"/>
              <w:ind w:firstLineChars="0" w:firstLine="0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4</w:t>
            </w:r>
            <w:r>
              <w:rPr>
                <w:rFonts w:ascii="Times New Roman" w:eastAsia="宋体" w:hAnsi="Times New Roman"/>
                <w:sz w:val="24"/>
              </w:rPr>
              <w:t xml:space="preserve">. 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>返回识别结果：识别结果会即刻返回，采用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 xml:space="preserve"> JSON 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>格式封装，如果识别成功，识别结果放在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 xml:space="preserve"> JSON 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>的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>“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>result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>”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>字段中，统一采用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 xml:space="preserve"> utf-8 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>方式编码。详见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="0078733B" w:rsidRPr="0078733B">
              <w:rPr>
                <w:rFonts w:ascii="Times New Roman" w:eastAsia="宋体" w:hAnsi="Times New Roman" w:hint="eastAsia"/>
                <w:sz w:val="24"/>
              </w:rPr>
              <w:t>”返回说明“。</w:t>
            </w:r>
          </w:p>
        </w:tc>
      </w:tr>
      <w:tr w:rsidR="000948E1" w14:paraId="0886B0CF" w14:textId="77777777">
        <w:trPr>
          <w:trHeight w:val="4546"/>
        </w:trPr>
        <w:tc>
          <w:tcPr>
            <w:tcW w:w="1247" w:type="dxa"/>
          </w:tcPr>
          <w:p w14:paraId="4B0C31FC" w14:textId="77777777" w:rsidR="000948E1" w:rsidRDefault="000948E1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2DE67A59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调</w:t>
            </w:r>
          </w:p>
          <w:p w14:paraId="7DF06E16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试</w:t>
            </w:r>
          </w:p>
          <w:p w14:paraId="0BBC4652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过</w:t>
            </w:r>
          </w:p>
          <w:p w14:paraId="50E262DF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程</w:t>
            </w:r>
          </w:p>
          <w:p w14:paraId="17F7EFDD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及</w:t>
            </w:r>
          </w:p>
          <w:p w14:paraId="1DB9A583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760F5D37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验</w:t>
            </w:r>
          </w:p>
          <w:p w14:paraId="467803E3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结</w:t>
            </w:r>
          </w:p>
          <w:p w14:paraId="0539ED84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果</w:t>
            </w:r>
          </w:p>
        </w:tc>
        <w:tc>
          <w:tcPr>
            <w:tcW w:w="7855" w:type="dxa"/>
          </w:tcPr>
          <w:p w14:paraId="383D6109" w14:textId="73408A95" w:rsidR="000948E1" w:rsidRDefault="00C035BC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1. </w:t>
            </w:r>
            <w:r>
              <w:rPr>
                <w:rFonts w:ascii="Times New Roman" w:eastAsia="宋体" w:hAnsi="Times New Roman" w:hint="eastAsia"/>
                <w:sz w:val="24"/>
              </w:rPr>
              <w:t>从网页中申请的应用获取</w:t>
            </w:r>
            <w:r>
              <w:rPr>
                <w:rFonts w:ascii="Times New Roman" w:eastAsia="宋体" w:hAnsi="Times New Roman" w:hint="eastAsia"/>
                <w:sz w:val="24"/>
              </w:rPr>
              <w:t>appKey</w:t>
            </w:r>
            <w:r>
              <w:rPr>
                <w:rFonts w:ascii="Times New Roman" w:eastAsia="宋体" w:hAnsi="Times New Roman" w:hint="eastAsia"/>
                <w:sz w:val="24"/>
              </w:rPr>
              <w:t>和</w:t>
            </w:r>
            <w:r>
              <w:rPr>
                <w:rFonts w:ascii="Times New Roman" w:eastAsia="宋体" w:hAnsi="Times New Roman" w:hint="eastAsia"/>
                <w:sz w:val="24"/>
              </w:rPr>
              <w:t>appSecret</w:t>
            </w:r>
          </w:p>
          <w:p w14:paraId="0E116626" w14:textId="7624EC04" w:rsidR="00C035BC" w:rsidRDefault="00C035BC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5240D603" wp14:editId="1C5F1A5E">
                  <wp:extent cx="4061812" cy="403895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1812" cy="40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7F4B05" w14:textId="2CAC1477" w:rsidR="00C035BC" w:rsidRDefault="00C035BC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2. </w:t>
            </w:r>
            <w:r w:rsidR="00B5299E">
              <w:rPr>
                <w:rFonts w:ascii="Times New Roman" w:eastAsia="宋体" w:hAnsi="Times New Roman" w:hint="eastAsia"/>
                <w:sz w:val="24"/>
              </w:rPr>
              <w:t>设置要识别的文件，文件格式</w:t>
            </w:r>
          </w:p>
          <w:p w14:paraId="6099E62E" w14:textId="2732FC7E" w:rsidR="00B5299E" w:rsidRDefault="00B5299E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46B1297A" wp14:editId="1590F747">
                  <wp:extent cx="4850765" cy="568325"/>
                  <wp:effectExtent l="0" t="0" r="6985" b="317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0765" cy="568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0D2BD0" w14:textId="1A456C72" w:rsidR="00B5299E" w:rsidRDefault="00B5299E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3. </w:t>
            </w:r>
            <w:r>
              <w:rPr>
                <w:rFonts w:ascii="Times New Roman" w:eastAsia="宋体" w:hAnsi="Times New Roman" w:hint="eastAsia"/>
                <w:sz w:val="24"/>
              </w:rPr>
              <w:t>设置采样率</w:t>
            </w:r>
          </w:p>
          <w:p w14:paraId="745E14FF" w14:textId="182D53DE" w:rsidR="00B5299E" w:rsidRDefault="00B5299E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60627F23" wp14:editId="3DB45E79">
                  <wp:extent cx="1882303" cy="358171"/>
                  <wp:effectExtent l="0" t="0" r="3810" b="381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2303" cy="358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F71995" w14:textId="3A45A7E6" w:rsidR="00B5299E" w:rsidRDefault="00272EC5">
            <w:pPr>
              <w:rPr>
                <w:rFonts w:ascii="Times New Roman" w:eastAsia="宋体" w:hAnsi="Times New Roman" w:hint="eastAsia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4. </w:t>
            </w:r>
            <w:r w:rsidR="000E2083">
              <w:rPr>
                <w:rFonts w:ascii="Times New Roman" w:eastAsia="宋体" w:hAnsi="Times New Roman"/>
                <w:sz w:val="24"/>
              </w:rPr>
              <w:t>JSON</w:t>
            </w:r>
            <w:r w:rsidR="000E2083">
              <w:rPr>
                <w:rFonts w:ascii="Times New Roman" w:eastAsia="宋体" w:hAnsi="Times New Roman" w:hint="eastAsia"/>
                <w:sz w:val="24"/>
              </w:rPr>
              <w:t>格式</w:t>
            </w:r>
            <w:r w:rsidR="000E2083">
              <w:rPr>
                <w:rFonts w:ascii="Times New Roman" w:eastAsia="宋体" w:hAnsi="Times New Roman" w:hint="eastAsia"/>
                <w:sz w:val="24"/>
              </w:rPr>
              <w:t>POST</w:t>
            </w:r>
            <w:r w:rsidR="000E2083">
              <w:rPr>
                <w:rFonts w:ascii="Times New Roman" w:eastAsia="宋体" w:hAnsi="Times New Roman" w:hint="eastAsia"/>
                <w:sz w:val="24"/>
              </w:rPr>
              <w:t>上传本地文件</w:t>
            </w:r>
          </w:p>
          <w:p w14:paraId="35E4BFAE" w14:textId="1D470683" w:rsidR="00272EC5" w:rsidRDefault="00272EC5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0249AAB3" wp14:editId="5F265683">
                  <wp:extent cx="4214225" cy="2408129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4225" cy="2408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D18EE7" w14:textId="5EE7A219" w:rsidR="000E2083" w:rsidRDefault="000E2083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5. </w:t>
            </w:r>
            <w:r>
              <w:rPr>
                <w:rFonts w:ascii="Times New Roman" w:eastAsia="宋体" w:hAnsi="Times New Roman" w:hint="eastAsia"/>
                <w:sz w:val="24"/>
              </w:rPr>
              <w:t>返回结果</w:t>
            </w:r>
          </w:p>
          <w:p w14:paraId="774280C8" w14:textId="128C3DF0" w:rsidR="000E2083" w:rsidRDefault="000E2083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9E4B983" wp14:editId="2DD6551E">
                  <wp:extent cx="4417887" cy="1388000"/>
                  <wp:effectExtent l="0" t="0" r="1905" b="317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7070" cy="1390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30D217" w14:textId="5DC5022E" w:rsidR="000E2083" w:rsidRDefault="000E2083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若识别成功返回</w:t>
            </w:r>
            <w:r>
              <w:rPr>
                <w:rFonts w:ascii="Times New Roman" w:eastAsia="宋体" w:hAnsi="Times New Roman" w:hint="eastAsia"/>
                <w:sz w:val="24"/>
              </w:rPr>
              <w:t>case</w:t>
            </w:r>
          </w:p>
          <w:p w14:paraId="69F179D2" w14:textId="428E5B65" w:rsidR="000E2083" w:rsidRDefault="00E4533D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11F43978" wp14:editId="614D7B4C">
                  <wp:extent cx="4850765" cy="225425"/>
                  <wp:effectExtent l="0" t="0" r="6985" b="317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0765" cy="225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54F9D8" w14:textId="39A1644C" w:rsidR="00E4533D" w:rsidRDefault="00E4533D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若识别失败返回</w:t>
            </w:r>
            <w:r>
              <w:rPr>
                <w:rFonts w:ascii="Times New Roman" w:eastAsia="宋体" w:hAnsi="Times New Roman" w:hint="eastAsia"/>
                <w:sz w:val="24"/>
              </w:rPr>
              <w:t>case</w:t>
            </w:r>
          </w:p>
          <w:p w14:paraId="7F9195CA" w14:textId="7791B524" w:rsidR="00E4533D" w:rsidRDefault="00E4533D">
            <w:pPr>
              <w:rPr>
                <w:rFonts w:ascii="Times New Roman" w:eastAsia="宋体" w:hAnsi="Times New Roman" w:hint="eastAsia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2BDF1A4B" wp14:editId="29007E99">
                  <wp:extent cx="4850765" cy="243205"/>
                  <wp:effectExtent l="0" t="0" r="6985" b="4445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0765" cy="243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C07701" w14:textId="2F6188C8" w:rsidR="000948E1" w:rsidRDefault="009A49C5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6. </w:t>
            </w:r>
            <w:r>
              <w:rPr>
                <w:rFonts w:ascii="Times New Roman" w:eastAsia="宋体" w:hAnsi="Times New Roman" w:hint="eastAsia"/>
                <w:sz w:val="24"/>
              </w:rPr>
              <w:t>测试结果</w:t>
            </w:r>
          </w:p>
          <w:p w14:paraId="63A227F2" w14:textId="362ED49B" w:rsidR="000948E1" w:rsidRDefault="009A49C5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3D9F1E24" wp14:editId="1C543122">
                  <wp:extent cx="4850765" cy="349250"/>
                  <wp:effectExtent l="0" t="0" r="6985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0765" cy="349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061ECD" w14:textId="6ED79A6B" w:rsidR="000948E1" w:rsidRDefault="009A49C5">
            <w:pPr>
              <w:rPr>
                <w:rFonts w:ascii="Times New Roman" w:eastAsia="宋体" w:hAnsi="Times New Roman" w:hint="eastAsia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正确识别音频信号“北京科技馆”。</w:t>
            </w:r>
          </w:p>
          <w:p w14:paraId="72D87F81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76A05A51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00B5C958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58F9E871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06572F17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59B643D8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4055A20A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30363B0A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2B83CD92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7A7212D5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05496972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6C5EFBD3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12EFBD73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1243988E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464046C5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2AE7BC79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17363DAF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  <w:p w14:paraId="16E9203E" w14:textId="77777777" w:rsidR="000948E1" w:rsidRDefault="000948E1">
            <w:pPr>
              <w:rPr>
                <w:rFonts w:ascii="Times New Roman" w:eastAsia="宋体" w:hAnsi="Times New Roman"/>
                <w:sz w:val="24"/>
              </w:rPr>
            </w:pPr>
          </w:p>
        </w:tc>
      </w:tr>
      <w:tr w:rsidR="000948E1" w14:paraId="336DBF20" w14:textId="77777777">
        <w:tc>
          <w:tcPr>
            <w:tcW w:w="1247" w:type="dxa"/>
          </w:tcPr>
          <w:p w14:paraId="3239B736" w14:textId="77777777" w:rsidR="000948E1" w:rsidRDefault="000948E1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6B366D6E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总</w:t>
            </w:r>
          </w:p>
          <w:p w14:paraId="2210F47F" w14:textId="77777777" w:rsidR="000948E1" w:rsidRDefault="000948E1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7F807663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结</w:t>
            </w:r>
          </w:p>
          <w:p w14:paraId="7E4AB463" w14:textId="77777777" w:rsidR="000948E1" w:rsidRDefault="000948E1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855" w:type="dxa"/>
          </w:tcPr>
          <w:p w14:paraId="12F7470F" w14:textId="20A76FB2" w:rsidR="000948E1" w:rsidRDefault="00333912" w:rsidP="00333912">
            <w:pPr>
              <w:rPr>
                <w:rFonts w:ascii="Times New Roman" w:eastAsia="宋体" w:hAnsi="Times New Roman" w:hint="eastAsia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借助百度开放云平台，调用</w:t>
            </w:r>
            <w:r>
              <w:rPr>
                <w:rFonts w:ascii="Times New Roman" w:eastAsia="宋体" w:hAnsi="Times New Roman" w:hint="eastAsia"/>
                <w:szCs w:val="21"/>
              </w:rPr>
              <w:t>API</w:t>
            </w:r>
            <w:r>
              <w:rPr>
                <w:rFonts w:ascii="Times New Roman" w:eastAsia="宋体" w:hAnsi="Times New Roman" w:hint="eastAsia"/>
                <w:szCs w:val="21"/>
              </w:rPr>
              <w:t>接口，上传</w:t>
            </w:r>
            <w:r>
              <w:rPr>
                <w:rFonts w:ascii="Times New Roman" w:eastAsia="宋体" w:hAnsi="Times New Roman" w:hint="eastAsia"/>
                <w:szCs w:val="21"/>
              </w:rPr>
              <w:t>JSON</w:t>
            </w:r>
            <w:r>
              <w:rPr>
                <w:rFonts w:ascii="Times New Roman" w:eastAsia="宋体" w:hAnsi="Times New Roman" w:hint="eastAsia"/>
                <w:szCs w:val="21"/>
              </w:rPr>
              <w:t>格式音频文件</w:t>
            </w:r>
            <w:r w:rsidR="005A3A72">
              <w:rPr>
                <w:rFonts w:ascii="Times New Roman" w:eastAsia="宋体" w:hAnsi="Times New Roman" w:hint="eastAsia"/>
                <w:szCs w:val="21"/>
              </w:rPr>
              <w:t>，进行语音识别。</w:t>
            </w:r>
          </w:p>
        </w:tc>
      </w:tr>
      <w:tr w:rsidR="000948E1" w14:paraId="154B06BC" w14:textId="77777777">
        <w:tc>
          <w:tcPr>
            <w:tcW w:w="1247" w:type="dxa"/>
          </w:tcPr>
          <w:p w14:paraId="1449FCB4" w14:textId="77777777" w:rsidR="000948E1" w:rsidRDefault="000948E1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75704334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附</w:t>
            </w:r>
          </w:p>
          <w:p w14:paraId="6ECF1C79" w14:textId="77777777" w:rsidR="000948E1" w:rsidRDefault="008850FB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录</w:t>
            </w:r>
          </w:p>
          <w:p w14:paraId="1A842E18" w14:textId="77777777" w:rsidR="000948E1" w:rsidRDefault="000948E1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855" w:type="dxa"/>
          </w:tcPr>
          <w:p w14:paraId="50FA2F40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lastRenderedPageBreak/>
              <w:t># coding=utf-8</w:t>
            </w:r>
          </w:p>
          <w:p w14:paraId="28F383B7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2110D8AD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import sys</w:t>
            </w:r>
          </w:p>
          <w:p w14:paraId="1E552C7B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lastRenderedPageBreak/>
              <w:t>import json</w:t>
            </w:r>
          </w:p>
          <w:p w14:paraId="44983709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import base64</w:t>
            </w:r>
          </w:p>
          <w:p w14:paraId="1E8431A2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import time</w:t>
            </w:r>
          </w:p>
          <w:p w14:paraId="5070D3C4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1378DDB9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IS_PY3 = sys.version_info.major == 3</w:t>
            </w:r>
          </w:p>
          <w:p w14:paraId="1EDEBBAE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61D2C1E6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if IS_PY3:</w:t>
            </w:r>
          </w:p>
          <w:p w14:paraId="6D657D87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from urllib.request import urlopen</w:t>
            </w:r>
          </w:p>
          <w:p w14:paraId="698D903D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from urllib.request import Request</w:t>
            </w:r>
          </w:p>
          <w:p w14:paraId="76E35916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from urllib.error import URLError</w:t>
            </w:r>
          </w:p>
          <w:p w14:paraId="0ADD9489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from urllib.parse import urlencode</w:t>
            </w:r>
          </w:p>
          <w:p w14:paraId="719802D7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timer = time.perf_counter</w:t>
            </w:r>
          </w:p>
          <w:p w14:paraId="6FB1DF59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else:</w:t>
            </w:r>
          </w:p>
          <w:p w14:paraId="15D2533E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from urllib2 import urlopen</w:t>
            </w:r>
          </w:p>
          <w:p w14:paraId="40D03961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from urllib2 import Request</w:t>
            </w:r>
          </w:p>
          <w:p w14:paraId="0F361F80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from urllib2 import URLError</w:t>
            </w:r>
          </w:p>
          <w:p w14:paraId="2A631C23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from urllib import urlencode</w:t>
            </w:r>
          </w:p>
          <w:p w14:paraId="373B2BC1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if sys.platform == "win32":</w:t>
            </w:r>
          </w:p>
          <w:p w14:paraId="740A5810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timer = time.clock</w:t>
            </w:r>
          </w:p>
          <w:p w14:paraId="4BE14C8E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else:</w:t>
            </w:r>
          </w:p>
          <w:p w14:paraId="1D42CF69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# On most other platforms the best timer is time.time()</w:t>
            </w:r>
          </w:p>
          <w:p w14:paraId="271BB13C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timer = time.time</w:t>
            </w:r>
          </w:p>
          <w:p w14:paraId="6C6B0636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60DA4764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# API_KEY = 'kVcnfD9iW2XVZSMaLMrtLYIz'</w:t>
            </w:r>
          </w:p>
          <w:p w14:paraId="30F1B83F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# SECRET_KEY = 'O9o1O213UgG5LFn0bDGNtoRN3VWl2du6'</w:t>
            </w:r>
          </w:p>
          <w:p w14:paraId="44361876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API_KEY = '4QSHUs3o7KPGV6UWqw3fKYQf'</w:t>
            </w:r>
          </w:p>
          <w:p w14:paraId="6A553CF5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SECRET_KEY = 'C4BMG8ngBNcKzzBSkwVRluZZQ2kkQIND'</w:t>
            </w:r>
          </w:p>
          <w:p w14:paraId="631077E4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09D44D75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#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需要识别的文件</w:t>
            </w:r>
          </w:p>
          <w:p w14:paraId="30AC3D00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AUDIO_FILE = './audio/16k.pcm'  #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只支持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 pcm/wav/amr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格式，极速版额外支持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m4a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格式</w:t>
            </w:r>
          </w:p>
          <w:p w14:paraId="5AACE504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#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文件格式</w:t>
            </w:r>
          </w:p>
          <w:p w14:paraId="35DAB740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FORMAT = AUDIO_FILE[-3:]  #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文件后缀只支持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 pcm/wav/amr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格式，极速版额外支持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m4a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格式</w:t>
            </w:r>
          </w:p>
          <w:p w14:paraId="22B4E233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1056911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CUID = '123456PYTHON'</w:t>
            </w:r>
          </w:p>
          <w:p w14:paraId="64094C5D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#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采样率</w:t>
            </w:r>
          </w:p>
          <w:p w14:paraId="53C37549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RATE = 16000  #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固定值</w:t>
            </w:r>
          </w:p>
          <w:p w14:paraId="0C7741C5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5622EAA5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#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普通版</w:t>
            </w:r>
          </w:p>
          <w:p w14:paraId="1490B21B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0E0D7A72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DEV_PID = 1537  # 1537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表示识别普通话，使用输入法模型。根据文档填写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PID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，选择语言及识别模型</w:t>
            </w:r>
          </w:p>
          <w:p w14:paraId="361F2994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ASR_URL = 'http://vop.baidu.com/server_api'</w:t>
            </w:r>
          </w:p>
          <w:p w14:paraId="648AD526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lastRenderedPageBreak/>
              <w:t xml:space="preserve">SCOPE = 'audio_voice_assistant_get'  #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有此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scope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表示有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asr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能力，没有请在网页里勾选，非常旧的应用可能没有</w:t>
            </w:r>
          </w:p>
          <w:p w14:paraId="3D201076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122449CC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>#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测试自训练平台需要打开以下信息，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自训练平台模型上线后，您会看见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第二步：“”获取专属模型参数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pid:8001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，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modelid:1234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”，按照这个信息获取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 dev_pid=8001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，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lm_id=1234</w:t>
            </w:r>
          </w:p>
          <w:p w14:paraId="152FE32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# DEV_PID = 8001 ;</w:t>
            </w:r>
          </w:p>
          <w:p w14:paraId="692A83BE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# LM_ID = 1234 ;</w:t>
            </w:r>
          </w:p>
          <w:p w14:paraId="1F0D06C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51CA2309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#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极速版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打开注释的话请填写自己申请的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appkey appSecret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，并在网页中开通极速版（开通后可能会收费）</w:t>
            </w:r>
          </w:p>
          <w:p w14:paraId="52AEFE30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1E5A6330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# DEV_PID = 80001</w:t>
            </w:r>
          </w:p>
          <w:p w14:paraId="0C9BE38F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# ASR_URL = 'http://vop.baidu.com/pro_api'</w:t>
            </w:r>
          </w:p>
          <w:p w14:paraId="5375A47D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# SCOPE = 'brain_enhanced_asr'  #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有此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scope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表示有极速版能力，没有请在网页里开通极速版</w:t>
            </w:r>
          </w:p>
          <w:p w14:paraId="63342A72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634D4BDA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#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忽略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scope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检查，非常旧的应用可能没有</w:t>
            </w:r>
          </w:p>
          <w:p w14:paraId="2763CE60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# SCOPE = False</w:t>
            </w:r>
          </w:p>
          <w:p w14:paraId="3AF10D18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4C9031D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class DemoError(Exception):</w:t>
            </w:r>
          </w:p>
          <w:p w14:paraId="52D553C2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pass</w:t>
            </w:r>
          </w:p>
          <w:p w14:paraId="5CFB11F7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26ED1E6D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71B51270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"""  TOKEN start """</w:t>
            </w:r>
          </w:p>
          <w:p w14:paraId="4A914088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41658656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TOKEN_URL = 'http://openapi.baidu.com/oauth/2.0/token'</w:t>
            </w:r>
          </w:p>
          <w:p w14:paraId="6EDF5E6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0A360C29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567D39E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def fetch_token():</w:t>
            </w:r>
          </w:p>
          <w:p w14:paraId="1D23A89E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params = {'grant_type': 'client_credentials',</w:t>
            </w:r>
          </w:p>
          <w:p w14:paraId="7C086A5F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      'client_id': API_KEY,</w:t>
            </w:r>
          </w:p>
          <w:p w14:paraId="69E5A875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      'client_secret': SECRET_KEY}</w:t>
            </w:r>
          </w:p>
          <w:p w14:paraId="2A7C8AB7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post_data = urlencode(params)</w:t>
            </w:r>
          </w:p>
          <w:p w14:paraId="06E24BC7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if (IS_PY3):</w:t>
            </w:r>
          </w:p>
          <w:p w14:paraId="3281B4BC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post_data = post_data.encode( 'utf-8')</w:t>
            </w:r>
          </w:p>
          <w:p w14:paraId="34FF66E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req = Request(TOKEN_URL, post_data)</w:t>
            </w:r>
          </w:p>
          <w:p w14:paraId="451BF7F3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try:</w:t>
            </w:r>
          </w:p>
          <w:p w14:paraId="5D03F00E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f = urlopen(req)</w:t>
            </w:r>
          </w:p>
          <w:p w14:paraId="7B1D2D90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result_str = f.read()</w:t>
            </w:r>
          </w:p>
          <w:p w14:paraId="2969DD68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except URLError as err:</w:t>
            </w:r>
          </w:p>
          <w:p w14:paraId="5D5FAE6E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print('token http response http code : ' + str(err.code))</w:t>
            </w:r>
          </w:p>
          <w:p w14:paraId="3AB38F06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result_str = err.read()</w:t>
            </w:r>
          </w:p>
          <w:p w14:paraId="1582A396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if (IS_PY3):</w:t>
            </w:r>
          </w:p>
          <w:p w14:paraId="4FCA7321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lastRenderedPageBreak/>
              <w:t xml:space="preserve">        result_str =  result_str.decode()</w:t>
            </w:r>
          </w:p>
          <w:p w14:paraId="24AF9753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7F4D18ED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print(result_str)</w:t>
            </w:r>
          </w:p>
          <w:p w14:paraId="4BC22AC4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result = json.loads(result_str)</w:t>
            </w:r>
          </w:p>
          <w:p w14:paraId="72EF85FB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print(result)</w:t>
            </w:r>
          </w:p>
          <w:p w14:paraId="69F3D3C9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if ('access_token' in result.keys() and 'scope' in result.keys()):</w:t>
            </w:r>
          </w:p>
          <w:p w14:paraId="4A10AB8C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print(SCOPE)</w:t>
            </w:r>
          </w:p>
          <w:p w14:paraId="7C91F86A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        if SCOPE and (not SCOPE in result['scope'].split(' ')):  # SCOPE = False 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忽略检查</w:t>
            </w:r>
          </w:p>
          <w:p w14:paraId="06F4038E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    raise DemoError('scope is not correct')</w:t>
            </w:r>
          </w:p>
          <w:p w14:paraId="5A391A9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print('SUCCESS WITH TOKEN: %s  EXPIRES IN SECONDS: %s' % (result['access_token'], result['expires_in']))</w:t>
            </w:r>
          </w:p>
          <w:p w14:paraId="5BBE72BD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return result['access_token']</w:t>
            </w:r>
          </w:p>
          <w:p w14:paraId="3444B2F9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else:</w:t>
            </w:r>
          </w:p>
          <w:p w14:paraId="4A92CD07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raise DemoError('MAYBE API_KEY or SECRET_KEY not correct: access_token or scope not found in token response')</w:t>
            </w:r>
          </w:p>
          <w:p w14:paraId="7CD065D3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61DF3926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"""  TOKEN end """</w:t>
            </w:r>
          </w:p>
          <w:p w14:paraId="4BA05D6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622C99F3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>if __name__ == '__main__':</w:t>
            </w:r>
          </w:p>
          <w:p w14:paraId="641AF570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token = fetch_token()</w:t>
            </w:r>
          </w:p>
          <w:p w14:paraId="7946B4AF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288E861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speech_data = []</w:t>
            </w:r>
          </w:p>
          <w:p w14:paraId="7EBB55E7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with open(AUDIO_FILE, 'rb') as speech_file:</w:t>
            </w:r>
          </w:p>
          <w:p w14:paraId="73DB838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speech_data = speech_file.read()</w:t>
            </w:r>
          </w:p>
          <w:p w14:paraId="47523274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37666694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length = len(speech_data)</w:t>
            </w:r>
          </w:p>
          <w:p w14:paraId="6E7A1ED1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if length == 0:</w:t>
            </w:r>
          </w:p>
          <w:p w14:paraId="5DFD3D12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raise DemoError('file %s length read 0 bytes' % AUDIO_FILE)</w:t>
            </w:r>
          </w:p>
          <w:p w14:paraId="571CD333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speech = base64.b64encode(speech_data)</w:t>
            </w:r>
          </w:p>
          <w:p w14:paraId="07DF2871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if (IS_PY3):</w:t>
            </w:r>
          </w:p>
          <w:p w14:paraId="171F3385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speech = str(speech, 'utf-8')</w:t>
            </w:r>
          </w:p>
          <w:p w14:paraId="23083F33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params = {'dev_pid': DEV_PID,</w:t>
            </w:r>
          </w:p>
          <w:p w14:paraId="0E6D3EC1" w14:textId="77777777" w:rsidR="00333912" w:rsidRPr="00333912" w:rsidRDefault="00333912" w:rsidP="00333912">
            <w:pPr>
              <w:rPr>
                <w:rFonts w:ascii="Times New Roman" w:eastAsia="宋体" w:hAnsi="Times New Roman" w:hint="eastAsia"/>
                <w:sz w:val="24"/>
              </w:rPr>
            </w:pPr>
            <w:r w:rsidRPr="00333912">
              <w:rPr>
                <w:rFonts w:ascii="Times New Roman" w:eastAsia="宋体" w:hAnsi="Times New Roman" w:hint="eastAsia"/>
                <w:sz w:val="24"/>
              </w:rPr>
              <w:t xml:space="preserve">             #"lm_id" : LM_ID,    #</w:t>
            </w:r>
            <w:r w:rsidRPr="00333912">
              <w:rPr>
                <w:rFonts w:ascii="Times New Roman" w:eastAsia="宋体" w:hAnsi="Times New Roman" w:hint="eastAsia"/>
                <w:sz w:val="24"/>
              </w:rPr>
              <w:t>测试自训练平台开启此项</w:t>
            </w:r>
          </w:p>
          <w:p w14:paraId="100D2092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      'format': FORMAT,</w:t>
            </w:r>
          </w:p>
          <w:p w14:paraId="62A74C31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      'rate': RATE,</w:t>
            </w:r>
          </w:p>
          <w:p w14:paraId="4722D4C2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      'token': token,</w:t>
            </w:r>
          </w:p>
          <w:p w14:paraId="1E48F1F7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      'cuid': CUID,</w:t>
            </w:r>
          </w:p>
          <w:p w14:paraId="6F776240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      'channel': 1,</w:t>
            </w:r>
          </w:p>
          <w:p w14:paraId="52012311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      'speech': speech,</w:t>
            </w:r>
          </w:p>
          <w:p w14:paraId="10AB19B9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      'len': length</w:t>
            </w:r>
          </w:p>
          <w:p w14:paraId="0F0679D2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      }</w:t>
            </w:r>
          </w:p>
          <w:p w14:paraId="067C15D4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post_data = json.dumps(params, sort_keys=False)</w:t>
            </w:r>
          </w:p>
          <w:p w14:paraId="615E23C1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# print post_data</w:t>
            </w:r>
          </w:p>
          <w:p w14:paraId="738E96BA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lastRenderedPageBreak/>
              <w:t xml:space="preserve">    req = Request(ASR_URL, post_data.encode('utf-8'))</w:t>
            </w:r>
          </w:p>
          <w:p w14:paraId="403941D3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req.add_header('Content-Type', 'application/json')</w:t>
            </w:r>
          </w:p>
          <w:p w14:paraId="6F9F16FD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try:</w:t>
            </w:r>
          </w:p>
          <w:p w14:paraId="4541D1DC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begin = timer()</w:t>
            </w:r>
          </w:p>
          <w:p w14:paraId="091CB8C5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f = urlopen(req)</w:t>
            </w:r>
          </w:p>
          <w:p w14:paraId="2DE91ADC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result_str = f.read()</w:t>
            </w:r>
          </w:p>
          <w:p w14:paraId="62B833B9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print ("Request time cost %f" % (timer() - begin))</w:t>
            </w:r>
          </w:p>
          <w:p w14:paraId="4FA53D30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except URLError as err:</w:t>
            </w:r>
          </w:p>
          <w:p w14:paraId="11293361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print('asr http response http code : ' + str(err.code))</w:t>
            </w:r>
          </w:p>
          <w:p w14:paraId="74A4DB04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result_str = err.read()</w:t>
            </w:r>
          </w:p>
          <w:p w14:paraId="73730CEE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</w:p>
          <w:p w14:paraId="1FC3F6A2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if (IS_PY3):</w:t>
            </w:r>
          </w:p>
          <w:p w14:paraId="3BD9552E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result_str = str(result_str, 'utf-8')</w:t>
            </w:r>
          </w:p>
          <w:p w14:paraId="1BA5A59F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print(result_str)</w:t>
            </w:r>
          </w:p>
          <w:p w14:paraId="3CCF8B6B" w14:textId="77777777" w:rsidR="00333912" w:rsidRPr="00333912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with open("result.txt","w") as of:</w:t>
            </w:r>
          </w:p>
          <w:p w14:paraId="5BE903FE" w14:textId="01246CBB" w:rsidR="000948E1" w:rsidRDefault="00333912" w:rsidP="00333912">
            <w:pPr>
              <w:rPr>
                <w:rFonts w:ascii="Times New Roman" w:eastAsia="宋体" w:hAnsi="Times New Roman"/>
                <w:sz w:val="24"/>
              </w:rPr>
            </w:pPr>
            <w:r w:rsidRPr="00333912">
              <w:rPr>
                <w:rFonts w:ascii="Times New Roman" w:eastAsia="宋体" w:hAnsi="Times New Roman"/>
                <w:sz w:val="24"/>
              </w:rPr>
              <w:t xml:space="preserve">        of.write(result_str)</w:t>
            </w:r>
          </w:p>
        </w:tc>
      </w:tr>
    </w:tbl>
    <w:p w14:paraId="7A4E1D81" w14:textId="77777777" w:rsidR="000948E1" w:rsidRDefault="000948E1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p w14:paraId="21CEDB72" w14:textId="77777777" w:rsidR="000948E1" w:rsidRDefault="000948E1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sectPr w:rsidR="000948E1">
      <w:headerReference w:type="default" r:id="rId16"/>
      <w:footerReference w:type="defaul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957EC" w14:textId="77777777" w:rsidR="008850FB" w:rsidRDefault="008850FB">
      <w:r>
        <w:separator/>
      </w:r>
    </w:p>
  </w:endnote>
  <w:endnote w:type="continuationSeparator" w:id="0">
    <w:p w14:paraId="269BFC92" w14:textId="77777777" w:rsidR="008850FB" w:rsidRDefault="00885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882667"/>
    </w:sdtPr>
    <w:sdtEndPr/>
    <w:sdtContent>
      <w:p w14:paraId="76162EE8" w14:textId="77777777" w:rsidR="000948E1" w:rsidRDefault="008850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 w14:paraId="4C12784F" w14:textId="77777777" w:rsidR="000948E1" w:rsidRDefault="000948E1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1916A" w14:textId="77777777" w:rsidR="008850FB" w:rsidRDefault="008850FB">
      <w:r>
        <w:separator/>
      </w:r>
    </w:p>
  </w:footnote>
  <w:footnote w:type="continuationSeparator" w:id="0">
    <w:p w14:paraId="7523BE30" w14:textId="77777777" w:rsidR="008850FB" w:rsidRDefault="008850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BA094" w14:textId="77777777" w:rsidR="000948E1" w:rsidRDefault="008850FB">
    <w:pPr>
      <w:pStyle w:val="a7"/>
      <w:jc w:val="distribute"/>
    </w:pPr>
    <w:r>
      <w:rPr>
        <w:rFonts w:eastAsia="黑体" w:hint="eastAsia"/>
        <w:b/>
        <w:noProof/>
        <w:sz w:val="48"/>
      </w:rPr>
      <w:drawing>
        <wp:inline distT="0" distB="0" distL="0" distR="0" wp14:anchorId="03563E14" wp14:editId="1E982C61">
          <wp:extent cx="1228725" cy="281940"/>
          <wp:effectExtent l="0" t="0" r="0" b="3810"/>
          <wp:docPr id="8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5461" cy="2838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楷体" w:eastAsia="楷体" w:hAnsi="楷体" w:hint="eastAsia"/>
        <w:sz w:val="24"/>
        <w:szCs w:val="24"/>
      </w:rPr>
      <w:t xml:space="preserve">                     </w:t>
    </w:r>
    <w:r>
      <w:rPr>
        <w:rFonts w:ascii="楷体" w:eastAsia="楷体" w:hAnsi="楷体" w:hint="eastAsia"/>
        <w:sz w:val="24"/>
        <w:szCs w:val="24"/>
      </w:rPr>
      <w:t>信息科学与工程学院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375567"/>
    <w:multiLevelType w:val="multilevel"/>
    <w:tmpl w:val="4A9835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LS0tDQ2MzMzNrZU0lEKTi0uzszPAykwrAUAu6lpSywAAAA="/>
  </w:docVars>
  <w:rsids>
    <w:rsidRoot w:val="00F34D15"/>
    <w:rsid w:val="00000F03"/>
    <w:rsid w:val="000010D3"/>
    <w:rsid w:val="000010F5"/>
    <w:rsid w:val="00002021"/>
    <w:rsid w:val="0000282F"/>
    <w:rsid w:val="00002865"/>
    <w:rsid w:val="00002B91"/>
    <w:rsid w:val="00002DE1"/>
    <w:rsid w:val="00003084"/>
    <w:rsid w:val="0000361E"/>
    <w:rsid w:val="00003AF0"/>
    <w:rsid w:val="00003FD4"/>
    <w:rsid w:val="000042EA"/>
    <w:rsid w:val="0000520C"/>
    <w:rsid w:val="00005A62"/>
    <w:rsid w:val="0000612F"/>
    <w:rsid w:val="000069FE"/>
    <w:rsid w:val="0000712B"/>
    <w:rsid w:val="0000789C"/>
    <w:rsid w:val="00007996"/>
    <w:rsid w:val="000079CB"/>
    <w:rsid w:val="000104DD"/>
    <w:rsid w:val="000111AD"/>
    <w:rsid w:val="00012B94"/>
    <w:rsid w:val="0001333C"/>
    <w:rsid w:val="00013E60"/>
    <w:rsid w:val="000142EF"/>
    <w:rsid w:val="00014E09"/>
    <w:rsid w:val="000153A2"/>
    <w:rsid w:val="000204E4"/>
    <w:rsid w:val="00020EB1"/>
    <w:rsid w:val="00021074"/>
    <w:rsid w:val="00021284"/>
    <w:rsid w:val="00021A0B"/>
    <w:rsid w:val="00022DD9"/>
    <w:rsid w:val="0002409C"/>
    <w:rsid w:val="00024B32"/>
    <w:rsid w:val="00025983"/>
    <w:rsid w:val="0002644F"/>
    <w:rsid w:val="00027E8F"/>
    <w:rsid w:val="00030774"/>
    <w:rsid w:val="00030CD2"/>
    <w:rsid w:val="00031860"/>
    <w:rsid w:val="00033BD5"/>
    <w:rsid w:val="00034121"/>
    <w:rsid w:val="000349B5"/>
    <w:rsid w:val="000349DE"/>
    <w:rsid w:val="00036326"/>
    <w:rsid w:val="00036ACA"/>
    <w:rsid w:val="00036CD6"/>
    <w:rsid w:val="0003766B"/>
    <w:rsid w:val="00043198"/>
    <w:rsid w:val="00045676"/>
    <w:rsid w:val="00045784"/>
    <w:rsid w:val="00045981"/>
    <w:rsid w:val="00046FB6"/>
    <w:rsid w:val="0004706C"/>
    <w:rsid w:val="00047347"/>
    <w:rsid w:val="00047765"/>
    <w:rsid w:val="00050647"/>
    <w:rsid w:val="00052E77"/>
    <w:rsid w:val="0005326B"/>
    <w:rsid w:val="00054E7E"/>
    <w:rsid w:val="000556EB"/>
    <w:rsid w:val="00055B02"/>
    <w:rsid w:val="00055F4B"/>
    <w:rsid w:val="00056A01"/>
    <w:rsid w:val="00056CAA"/>
    <w:rsid w:val="00056D8E"/>
    <w:rsid w:val="00056DEB"/>
    <w:rsid w:val="0005793D"/>
    <w:rsid w:val="00061A4A"/>
    <w:rsid w:val="00062009"/>
    <w:rsid w:val="0006491B"/>
    <w:rsid w:val="000671C0"/>
    <w:rsid w:val="000679FB"/>
    <w:rsid w:val="0007009F"/>
    <w:rsid w:val="0007023A"/>
    <w:rsid w:val="000706D7"/>
    <w:rsid w:val="00072C34"/>
    <w:rsid w:val="00072D3E"/>
    <w:rsid w:val="00074EA3"/>
    <w:rsid w:val="0007561A"/>
    <w:rsid w:val="00076058"/>
    <w:rsid w:val="000760B9"/>
    <w:rsid w:val="00077B4C"/>
    <w:rsid w:val="00080FD8"/>
    <w:rsid w:val="00081D43"/>
    <w:rsid w:val="00082DB9"/>
    <w:rsid w:val="0008304B"/>
    <w:rsid w:val="00085123"/>
    <w:rsid w:val="00085967"/>
    <w:rsid w:val="000869D4"/>
    <w:rsid w:val="00087BDC"/>
    <w:rsid w:val="00087CE3"/>
    <w:rsid w:val="00087DA5"/>
    <w:rsid w:val="00087FAD"/>
    <w:rsid w:val="0009038A"/>
    <w:rsid w:val="00090911"/>
    <w:rsid w:val="00090CD6"/>
    <w:rsid w:val="00090D37"/>
    <w:rsid w:val="00092919"/>
    <w:rsid w:val="000932DB"/>
    <w:rsid w:val="0009394C"/>
    <w:rsid w:val="000948E1"/>
    <w:rsid w:val="0009593E"/>
    <w:rsid w:val="000969E6"/>
    <w:rsid w:val="00097B63"/>
    <w:rsid w:val="00097BBD"/>
    <w:rsid w:val="000A011E"/>
    <w:rsid w:val="000A16E8"/>
    <w:rsid w:val="000A1D0C"/>
    <w:rsid w:val="000A1DCA"/>
    <w:rsid w:val="000A2EA2"/>
    <w:rsid w:val="000A3BAD"/>
    <w:rsid w:val="000A3EE2"/>
    <w:rsid w:val="000A552C"/>
    <w:rsid w:val="000A76A9"/>
    <w:rsid w:val="000B0146"/>
    <w:rsid w:val="000B1D70"/>
    <w:rsid w:val="000B224E"/>
    <w:rsid w:val="000B39C0"/>
    <w:rsid w:val="000B3DC3"/>
    <w:rsid w:val="000B3E6E"/>
    <w:rsid w:val="000B5379"/>
    <w:rsid w:val="000B6FA9"/>
    <w:rsid w:val="000B7501"/>
    <w:rsid w:val="000B7BB4"/>
    <w:rsid w:val="000C00FA"/>
    <w:rsid w:val="000C0DAB"/>
    <w:rsid w:val="000C18AE"/>
    <w:rsid w:val="000C25B9"/>
    <w:rsid w:val="000C2790"/>
    <w:rsid w:val="000C2C60"/>
    <w:rsid w:val="000C3464"/>
    <w:rsid w:val="000C4196"/>
    <w:rsid w:val="000C42E1"/>
    <w:rsid w:val="000C5ED1"/>
    <w:rsid w:val="000C6652"/>
    <w:rsid w:val="000C754B"/>
    <w:rsid w:val="000C7963"/>
    <w:rsid w:val="000C7F68"/>
    <w:rsid w:val="000D0FE5"/>
    <w:rsid w:val="000D17A5"/>
    <w:rsid w:val="000D1BA6"/>
    <w:rsid w:val="000D1EF1"/>
    <w:rsid w:val="000D359E"/>
    <w:rsid w:val="000D3E17"/>
    <w:rsid w:val="000D4E5E"/>
    <w:rsid w:val="000D4F8A"/>
    <w:rsid w:val="000D509C"/>
    <w:rsid w:val="000D5585"/>
    <w:rsid w:val="000D6B53"/>
    <w:rsid w:val="000E045E"/>
    <w:rsid w:val="000E1054"/>
    <w:rsid w:val="000E2083"/>
    <w:rsid w:val="000E2954"/>
    <w:rsid w:val="000E35AC"/>
    <w:rsid w:val="000E49F8"/>
    <w:rsid w:val="000E6C4A"/>
    <w:rsid w:val="000E741C"/>
    <w:rsid w:val="000E76B7"/>
    <w:rsid w:val="000E797E"/>
    <w:rsid w:val="000F04F6"/>
    <w:rsid w:val="000F0B84"/>
    <w:rsid w:val="000F127C"/>
    <w:rsid w:val="000F1C9D"/>
    <w:rsid w:val="000F1DAE"/>
    <w:rsid w:val="000F3FA1"/>
    <w:rsid w:val="000F44C9"/>
    <w:rsid w:val="000F4522"/>
    <w:rsid w:val="000F5555"/>
    <w:rsid w:val="000F68D5"/>
    <w:rsid w:val="00100425"/>
    <w:rsid w:val="00102805"/>
    <w:rsid w:val="00103E2F"/>
    <w:rsid w:val="00105084"/>
    <w:rsid w:val="00105C6B"/>
    <w:rsid w:val="0010623F"/>
    <w:rsid w:val="001079A1"/>
    <w:rsid w:val="00110580"/>
    <w:rsid w:val="0011059E"/>
    <w:rsid w:val="00111AD5"/>
    <w:rsid w:val="00112582"/>
    <w:rsid w:val="001128A4"/>
    <w:rsid w:val="00113838"/>
    <w:rsid w:val="001141F5"/>
    <w:rsid w:val="001144FF"/>
    <w:rsid w:val="001145F7"/>
    <w:rsid w:val="0011464E"/>
    <w:rsid w:val="001147F7"/>
    <w:rsid w:val="0011510E"/>
    <w:rsid w:val="00115278"/>
    <w:rsid w:val="00116279"/>
    <w:rsid w:val="0011741E"/>
    <w:rsid w:val="001178CF"/>
    <w:rsid w:val="0012070A"/>
    <w:rsid w:val="0012282F"/>
    <w:rsid w:val="00123748"/>
    <w:rsid w:val="0012475E"/>
    <w:rsid w:val="00124DC8"/>
    <w:rsid w:val="00126011"/>
    <w:rsid w:val="0012663F"/>
    <w:rsid w:val="00126708"/>
    <w:rsid w:val="0013065E"/>
    <w:rsid w:val="00131766"/>
    <w:rsid w:val="0013236F"/>
    <w:rsid w:val="001337D9"/>
    <w:rsid w:val="00135278"/>
    <w:rsid w:val="0013527C"/>
    <w:rsid w:val="0013529F"/>
    <w:rsid w:val="00135339"/>
    <w:rsid w:val="00135EBE"/>
    <w:rsid w:val="00137222"/>
    <w:rsid w:val="00142E16"/>
    <w:rsid w:val="001431D3"/>
    <w:rsid w:val="00143BEA"/>
    <w:rsid w:val="00144494"/>
    <w:rsid w:val="001476F3"/>
    <w:rsid w:val="001478E3"/>
    <w:rsid w:val="0015028A"/>
    <w:rsid w:val="00152E6A"/>
    <w:rsid w:val="00153C90"/>
    <w:rsid w:val="001547E3"/>
    <w:rsid w:val="001558A4"/>
    <w:rsid w:val="00155F0D"/>
    <w:rsid w:val="001565D2"/>
    <w:rsid w:val="00156702"/>
    <w:rsid w:val="0015774F"/>
    <w:rsid w:val="00157795"/>
    <w:rsid w:val="001608D0"/>
    <w:rsid w:val="00160D82"/>
    <w:rsid w:val="0016112E"/>
    <w:rsid w:val="001616F1"/>
    <w:rsid w:val="00161AAC"/>
    <w:rsid w:val="00163AB3"/>
    <w:rsid w:val="00164640"/>
    <w:rsid w:val="00166DF5"/>
    <w:rsid w:val="00166E38"/>
    <w:rsid w:val="0016742B"/>
    <w:rsid w:val="001675BE"/>
    <w:rsid w:val="00170739"/>
    <w:rsid w:val="001709AF"/>
    <w:rsid w:val="00170FFE"/>
    <w:rsid w:val="001711E3"/>
    <w:rsid w:val="001728A5"/>
    <w:rsid w:val="0017342F"/>
    <w:rsid w:val="001737B5"/>
    <w:rsid w:val="00174941"/>
    <w:rsid w:val="00174E72"/>
    <w:rsid w:val="00175707"/>
    <w:rsid w:val="0017621A"/>
    <w:rsid w:val="0017643C"/>
    <w:rsid w:val="001801F6"/>
    <w:rsid w:val="00181F95"/>
    <w:rsid w:val="00184214"/>
    <w:rsid w:val="001865C3"/>
    <w:rsid w:val="001871CD"/>
    <w:rsid w:val="00187AA0"/>
    <w:rsid w:val="0019051F"/>
    <w:rsid w:val="001906A1"/>
    <w:rsid w:val="00191C88"/>
    <w:rsid w:val="00193B0B"/>
    <w:rsid w:val="00193BC0"/>
    <w:rsid w:val="00193C18"/>
    <w:rsid w:val="0019523F"/>
    <w:rsid w:val="0019539C"/>
    <w:rsid w:val="00195807"/>
    <w:rsid w:val="00195F06"/>
    <w:rsid w:val="00196531"/>
    <w:rsid w:val="00196E19"/>
    <w:rsid w:val="001971B6"/>
    <w:rsid w:val="0019794C"/>
    <w:rsid w:val="001A0253"/>
    <w:rsid w:val="001A04F1"/>
    <w:rsid w:val="001A117F"/>
    <w:rsid w:val="001A1657"/>
    <w:rsid w:val="001A2E4E"/>
    <w:rsid w:val="001A41D8"/>
    <w:rsid w:val="001A4571"/>
    <w:rsid w:val="001A5707"/>
    <w:rsid w:val="001A61FE"/>
    <w:rsid w:val="001A7B53"/>
    <w:rsid w:val="001B1B5A"/>
    <w:rsid w:val="001B2323"/>
    <w:rsid w:val="001B41CF"/>
    <w:rsid w:val="001B41EB"/>
    <w:rsid w:val="001B62C8"/>
    <w:rsid w:val="001B6DD0"/>
    <w:rsid w:val="001B6DF7"/>
    <w:rsid w:val="001B7AD8"/>
    <w:rsid w:val="001B7CF4"/>
    <w:rsid w:val="001B7F41"/>
    <w:rsid w:val="001B7F60"/>
    <w:rsid w:val="001C0510"/>
    <w:rsid w:val="001C0848"/>
    <w:rsid w:val="001C08B2"/>
    <w:rsid w:val="001C12F0"/>
    <w:rsid w:val="001C2258"/>
    <w:rsid w:val="001C2D49"/>
    <w:rsid w:val="001C3526"/>
    <w:rsid w:val="001C3A65"/>
    <w:rsid w:val="001C3FF1"/>
    <w:rsid w:val="001C4090"/>
    <w:rsid w:val="001C6065"/>
    <w:rsid w:val="001C6210"/>
    <w:rsid w:val="001C6422"/>
    <w:rsid w:val="001C6CE1"/>
    <w:rsid w:val="001C7C6D"/>
    <w:rsid w:val="001D0644"/>
    <w:rsid w:val="001D1225"/>
    <w:rsid w:val="001D188F"/>
    <w:rsid w:val="001D1A7B"/>
    <w:rsid w:val="001D1BB9"/>
    <w:rsid w:val="001D3D79"/>
    <w:rsid w:val="001D4167"/>
    <w:rsid w:val="001D4334"/>
    <w:rsid w:val="001D454A"/>
    <w:rsid w:val="001D5246"/>
    <w:rsid w:val="001D6B55"/>
    <w:rsid w:val="001D763E"/>
    <w:rsid w:val="001D7FC3"/>
    <w:rsid w:val="001E0D64"/>
    <w:rsid w:val="001E2D44"/>
    <w:rsid w:val="001E50FE"/>
    <w:rsid w:val="001E6045"/>
    <w:rsid w:val="001E644B"/>
    <w:rsid w:val="001E67A7"/>
    <w:rsid w:val="001E77AC"/>
    <w:rsid w:val="001E7EEC"/>
    <w:rsid w:val="001F048F"/>
    <w:rsid w:val="001F0D2B"/>
    <w:rsid w:val="001F160E"/>
    <w:rsid w:val="001F16FA"/>
    <w:rsid w:val="001F2DDA"/>
    <w:rsid w:val="001F354A"/>
    <w:rsid w:val="001F3B90"/>
    <w:rsid w:val="001F4F50"/>
    <w:rsid w:val="001F56EF"/>
    <w:rsid w:val="001F5A33"/>
    <w:rsid w:val="001F6F1C"/>
    <w:rsid w:val="001F7561"/>
    <w:rsid w:val="001F7AFC"/>
    <w:rsid w:val="001F7D66"/>
    <w:rsid w:val="00200510"/>
    <w:rsid w:val="00200523"/>
    <w:rsid w:val="002009B3"/>
    <w:rsid w:val="0020254D"/>
    <w:rsid w:val="00203040"/>
    <w:rsid w:val="00203101"/>
    <w:rsid w:val="00203442"/>
    <w:rsid w:val="002036FE"/>
    <w:rsid w:val="0020433F"/>
    <w:rsid w:val="00204590"/>
    <w:rsid w:val="0020498A"/>
    <w:rsid w:val="002052C2"/>
    <w:rsid w:val="00205E76"/>
    <w:rsid w:val="0020652B"/>
    <w:rsid w:val="00206F0B"/>
    <w:rsid w:val="00207541"/>
    <w:rsid w:val="00207919"/>
    <w:rsid w:val="00207D60"/>
    <w:rsid w:val="00211013"/>
    <w:rsid w:val="00211094"/>
    <w:rsid w:val="002116D9"/>
    <w:rsid w:val="0021177B"/>
    <w:rsid w:val="00211D2E"/>
    <w:rsid w:val="002144ED"/>
    <w:rsid w:val="00214C73"/>
    <w:rsid w:val="00215704"/>
    <w:rsid w:val="00215A29"/>
    <w:rsid w:val="00215D28"/>
    <w:rsid w:val="00215DF5"/>
    <w:rsid w:val="002166B5"/>
    <w:rsid w:val="00216B0E"/>
    <w:rsid w:val="002171ED"/>
    <w:rsid w:val="002174D5"/>
    <w:rsid w:val="0021779F"/>
    <w:rsid w:val="002208E5"/>
    <w:rsid w:val="00220B21"/>
    <w:rsid w:val="00220E4F"/>
    <w:rsid w:val="00222234"/>
    <w:rsid w:val="0022230D"/>
    <w:rsid w:val="002224B6"/>
    <w:rsid w:val="00223327"/>
    <w:rsid w:val="00223B74"/>
    <w:rsid w:val="00224489"/>
    <w:rsid w:val="00224C26"/>
    <w:rsid w:val="00224D64"/>
    <w:rsid w:val="00224E27"/>
    <w:rsid w:val="00225B0A"/>
    <w:rsid w:val="002263EF"/>
    <w:rsid w:val="002271C2"/>
    <w:rsid w:val="002274CE"/>
    <w:rsid w:val="00227902"/>
    <w:rsid w:val="00231698"/>
    <w:rsid w:val="0023220C"/>
    <w:rsid w:val="00232F08"/>
    <w:rsid w:val="00234880"/>
    <w:rsid w:val="00234C8F"/>
    <w:rsid w:val="00236D75"/>
    <w:rsid w:val="00236F92"/>
    <w:rsid w:val="00237190"/>
    <w:rsid w:val="00237906"/>
    <w:rsid w:val="00240223"/>
    <w:rsid w:val="00240653"/>
    <w:rsid w:val="00240E0B"/>
    <w:rsid w:val="00244B79"/>
    <w:rsid w:val="00244E74"/>
    <w:rsid w:val="0024604E"/>
    <w:rsid w:val="002472AA"/>
    <w:rsid w:val="002507D4"/>
    <w:rsid w:val="00250D2D"/>
    <w:rsid w:val="002510E6"/>
    <w:rsid w:val="00252535"/>
    <w:rsid w:val="0025277C"/>
    <w:rsid w:val="00252857"/>
    <w:rsid w:val="002528B6"/>
    <w:rsid w:val="00252939"/>
    <w:rsid w:val="002542CB"/>
    <w:rsid w:val="00254319"/>
    <w:rsid w:val="002545D7"/>
    <w:rsid w:val="00254A34"/>
    <w:rsid w:val="002551AB"/>
    <w:rsid w:val="00256706"/>
    <w:rsid w:val="002569A9"/>
    <w:rsid w:val="00256E9B"/>
    <w:rsid w:val="00257516"/>
    <w:rsid w:val="0026076C"/>
    <w:rsid w:val="00260AF8"/>
    <w:rsid w:val="00261C27"/>
    <w:rsid w:val="00261EE9"/>
    <w:rsid w:val="002620AC"/>
    <w:rsid w:val="00263879"/>
    <w:rsid w:val="002646FA"/>
    <w:rsid w:val="00265083"/>
    <w:rsid w:val="002661FE"/>
    <w:rsid w:val="00267275"/>
    <w:rsid w:val="00267BB0"/>
    <w:rsid w:val="002705BD"/>
    <w:rsid w:val="00272EC5"/>
    <w:rsid w:val="0027317B"/>
    <w:rsid w:val="002751F7"/>
    <w:rsid w:val="00275D74"/>
    <w:rsid w:val="0027659F"/>
    <w:rsid w:val="00276C36"/>
    <w:rsid w:val="002774AC"/>
    <w:rsid w:val="002814AE"/>
    <w:rsid w:val="00282648"/>
    <w:rsid w:val="00283225"/>
    <w:rsid w:val="00285D6F"/>
    <w:rsid w:val="002876F9"/>
    <w:rsid w:val="00287A52"/>
    <w:rsid w:val="002901F7"/>
    <w:rsid w:val="002904A0"/>
    <w:rsid w:val="0029214E"/>
    <w:rsid w:val="00292745"/>
    <w:rsid w:val="00293310"/>
    <w:rsid w:val="00293CD8"/>
    <w:rsid w:val="00293DC9"/>
    <w:rsid w:val="002949AD"/>
    <w:rsid w:val="00296557"/>
    <w:rsid w:val="002971F9"/>
    <w:rsid w:val="002A07CD"/>
    <w:rsid w:val="002A0911"/>
    <w:rsid w:val="002A11E8"/>
    <w:rsid w:val="002A29B1"/>
    <w:rsid w:val="002A2A58"/>
    <w:rsid w:val="002A308A"/>
    <w:rsid w:val="002A3B9C"/>
    <w:rsid w:val="002A5199"/>
    <w:rsid w:val="002A6156"/>
    <w:rsid w:val="002A61B0"/>
    <w:rsid w:val="002A70FA"/>
    <w:rsid w:val="002A714C"/>
    <w:rsid w:val="002A74C7"/>
    <w:rsid w:val="002A7B3A"/>
    <w:rsid w:val="002A7F1C"/>
    <w:rsid w:val="002B0219"/>
    <w:rsid w:val="002B0E30"/>
    <w:rsid w:val="002B1B89"/>
    <w:rsid w:val="002B2127"/>
    <w:rsid w:val="002B21F4"/>
    <w:rsid w:val="002B2E5E"/>
    <w:rsid w:val="002B373C"/>
    <w:rsid w:val="002B3F4D"/>
    <w:rsid w:val="002B48BC"/>
    <w:rsid w:val="002B48E1"/>
    <w:rsid w:val="002B4E37"/>
    <w:rsid w:val="002B6045"/>
    <w:rsid w:val="002B621C"/>
    <w:rsid w:val="002B6F11"/>
    <w:rsid w:val="002B7077"/>
    <w:rsid w:val="002C0260"/>
    <w:rsid w:val="002C114C"/>
    <w:rsid w:val="002C2F18"/>
    <w:rsid w:val="002C4F8D"/>
    <w:rsid w:val="002C5636"/>
    <w:rsid w:val="002C585E"/>
    <w:rsid w:val="002C6E8B"/>
    <w:rsid w:val="002D095A"/>
    <w:rsid w:val="002D0A6B"/>
    <w:rsid w:val="002D10E2"/>
    <w:rsid w:val="002D18FF"/>
    <w:rsid w:val="002D262F"/>
    <w:rsid w:val="002D3874"/>
    <w:rsid w:val="002D638F"/>
    <w:rsid w:val="002D6BF2"/>
    <w:rsid w:val="002D7A1C"/>
    <w:rsid w:val="002E150F"/>
    <w:rsid w:val="002E1723"/>
    <w:rsid w:val="002E2E6C"/>
    <w:rsid w:val="002E3BCF"/>
    <w:rsid w:val="002E3E5B"/>
    <w:rsid w:val="002E6DE1"/>
    <w:rsid w:val="002F1154"/>
    <w:rsid w:val="002F1F47"/>
    <w:rsid w:val="002F2F2F"/>
    <w:rsid w:val="002F46BE"/>
    <w:rsid w:val="002F5727"/>
    <w:rsid w:val="002F62CB"/>
    <w:rsid w:val="002F642D"/>
    <w:rsid w:val="002F6884"/>
    <w:rsid w:val="002F6D0A"/>
    <w:rsid w:val="002F71E7"/>
    <w:rsid w:val="002F795A"/>
    <w:rsid w:val="002F7CA4"/>
    <w:rsid w:val="0030152E"/>
    <w:rsid w:val="0030180F"/>
    <w:rsid w:val="0030333D"/>
    <w:rsid w:val="0030338C"/>
    <w:rsid w:val="0030356A"/>
    <w:rsid w:val="0030364A"/>
    <w:rsid w:val="003037D2"/>
    <w:rsid w:val="003046DB"/>
    <w:rsid w:val="00307CA5"/>
    <w:rsid w:val="003112DC"/>
    <w:rsid w:val="0031140F"/>
    <w:rsid w:val="003128C2"/>
    <w:rsid w:val="00312A03"/>
    <w:rsid w:val="00312BF2"/>
    <w:rsid w:val="00312F37"/>
    <w:rsid w:val="003130E6"/>
    <w:rsid w:val="003131AB"/>
    <w:rsid w:val="00314158"/>
    <w:rsid w:val="00314609"/>
    <w:rsid w:val="0031510A"/>
    <w:rsid w:val="0031562A"/>
    <w:rsid w:val="00316334"/>
    <w:rsid w:val="003176A8"/>
    <w:rsid w:val="0031794A"/>
    <w:rsid w:val="00317B1E"/>
    <w:rsid w:val="00320C9C"/>
    <w:rsid w:val="003214C7"/>
    <w:rsid w:val="00322270"/>
    <w:rsid w:val="003234EC"/>
    <w:rsid w:val="003239EB"/>
    <w:rsid w:val="003240B7"/>
    <w:rsid w:val="00324ED6"/>
    <w:rsid w:val="00325274"/>
    <w:rsid w:val="00327604"/>
    <w:rsid w:val="003300C1"/>
    <w:rsid w:val="00330A47"/>
    <w:rsid w:val="00330AFE"/>
    <w:rsid w:val="003310F2"/>
    <w:rsid w:val="00331C02"/>
    <w:rsid w:val="003324A9"/>
    <w:rsid w:val="0033294C"/>
    <w:rsid w:val="00332F0E"/>
    <w:rsid w:val="00333912"/>
    <w:rsid w:val="003349E1"/>
    <w:rsid w:val="00334C1E"/>
    <w:rsid w:val="003358EA"/>
    <w:rsid w:val="00336DC1"/>
    <w:rsid w:val="003370C3"/>
    <w:rsid w:val="0033777E"/>
    <w:rsid w:val="0033791F"/>
    <w:rsid w:val="00340031"/>
    <w:rsid w:val="003401F2"/>
    <w:rsid w:val="00340AC9"/>
    <w:rsid w:val="00341B72"/>
    <w:rsid w:val="003425FE"/>
    <w:rsid w:val="00342E0B"/>
    <w:rsid w:val="00343E72"/>
    <w:rsid w:val="00345600"/>
    <w:rsid w:val="00346036"/>
    <w:rsid w:val="003470F2"/>
    <w:rsid w:val="00347126"/>
    <w:rsid w:val="00347577"/>
    <w:rsid w:val="00350B1E"/>
    <w:rsid w:val="00351F20"/>
    <w:rsid w:val="0035219A"/>
    <w:rsid w:val="00352675"/>
    <w:rsid w:val="00353518"/>
    <w:rsid w:val="00354BC4"/>
    <w:rsid w:val="00355758"/>
    <w:rsid w:val="00355DA4"/>
    <w:rsid w:val="00356FCA"/>
    <w:rsid w:val="00357068"/>
    <w:rsid w:val="00357240"/>
    <w:rsid w:val="00360741"/>
    <w:rsid w:val="00362E4E"/>
    <w:rsid w:val="00363FEF"/>
    <w:rsid w:val="00364446"/>
    <w:rsid w:val="00364D61"/>
    <w:rsid w:val="003651F9"/>
    <w:rsid w:val="00366A4C"/>
    <w:rsid w:val="00367F4C"/>
    <w:rsid w:val="00372F2B"/>
    <w:rsid w:val="00373361"/>
    <w:rsid w:val="00373923"/>
    <w:rsid w:val="0037412E"/>
    <w:rsid w:val="00375906"/>
    <w:rsid w:val="003761F8"/>
    <w:rsid w:val="003769F7"/>
    <w:rsid w:val="00376EAB"/>
    <w:rsid w:val="003773B8"/>
    <w:rsid w:val="003800D8"/>
    <w:rsid w:val="00380518"/>
    <w:rsid w:val="00380C88"/>
    <w:rsid w:val="003810E8"/>
    <w:rsid w:val="00381F17"/>
    <w:rsid w:val="00381F8C"/>
    <w:rsid w:val="0038219A"/>
    <w:rsid w:val="003839DD"/>
    <w:rsid w:val="0038549F"/>
    <w:rsid w:val="003857F0"/>
    <w:rsid w:val="00386308"/>
    <w:rsid w:val="00386CDF"/>
    <w:rsid w:val="003875C8"/>
    <w:rsid w:val="00387612"/>
    <w:rsid w:val="00390807"/>
    <w:rsid w:val="00392479"/>
    <w:rsid w:val="00392878"/>
    <w:rsid w:val="00392936"/>
    <w:rsid w:val="00393308"/>
    <w:rsid w:val="00394D22"/>
    <w:rsid w:val="0039554F"/>
    <w:rsid w:val="003963D3"/>
    <w:rsid w:val="0039758D"/>
    <w:rsid w:val="003979AB"/>
    <w:rsid w:val="003A1589"/>
    <w:rsid w:val="003A1F85"/>
    <w:rsid w:val="003A2C97"/>
    <w:rsid w:val="003A305F"/>
    <w:rsid w:val="003A36B7"/>
    <w:rsid w:val="003A3E36"/>
    <w:rsid w:val="003A4AFB"/>
    <w:rsid w:val="003A50C3"/>
    <w:rsid w:val="003A58EC"/>
    <w:rsid w:val="003A5905"/>
    <w:rsid w:val="003A5AA2"/>
    <w:rsid w:val="003A6243"/>
    <w:rsid w:val="003A64D3"/>
    <w:rsid w:val="003A7E5E"/>
    <w:rsid w:val="003B0C0E"/>
    <w:rsid w:val="003B1071"/>
    <w:rsid w:val="003B1226"/>
    <w:rsid w:val="003B1377"/>
    <w:rsid w:val="003B33B9"/>
    <w:rsid w:val="003B3423"/>
    <w:rsid w:val="003B3ABE"/>
    <w:rsid w:val="003B48AD"/>
    <w:rsid w:val="003B6494"/>
    <w:rsid w:val="003B7EAC"/>
    <w:rsid w:val="003C14C3"/>
    <w:rsid w:val="003C1775"/>
    <w:rsid w:val="003C1958"/>
    <w:rsid w:val="003C2579"/>
    <w:rsid w:val="003C2C59"/>
    <w:rsid w:val="003C337E"/>
    <w:rsid w:val="003C38A9"/>
    <w:rsid w:val="003C4507"/>
    <w:rsid w:val="003C4A4A"/>
    <w:rsid w:val="003C4C45"/>
    <w:rsid w:val="003C6BDC"/>
    <w:rsid w:val="003C791F"/>
    <w:rsid w:val="003D04A6"/>
    <w:rsid w:val="003D0AC3"/>
    <w:rsid w:val="003D0EF4"/>
    <w:rsid w:val="003D1A13"/>
    <w:rsid w:val="003D21EE"/>
    <w:rsid w:val="003D332B"/>
    <w:rsid w:val="003D39B2"/>
    <w:rsid w:val="003D3DC3"/>
    <w:rsid w:val="003D3DF4"/>
    <w:rsid w:val="003D49FB"/>
    <w:rsid w:val="003D4DEB"/>
    <w:rsid w:val="003D5247"/>
    <w:rsid w:val="003D54B4"/>
    <w:rsid w:val="003D6B73"/>
    <w:rsid w:val="003D7043"/>
    <w:rsid w:val="003D74CC"/>
    <w:rsid w:val="003D7AA8"/>
    <w:rsid w:val="003E0223"/>
    <w:rsid w:val="003E03B1"/>
    <w:rsid w:val="003E1D24"/>
    <w:rsid w:val="003E1F13"/>
    <w:rsid w:val="003E2774"/>
    <w:rsid w:val="003E2A01"/>
    <w:rsid w:val="003E386A"/>
    <w:rsid w:val="003E3D63"/>
    <w:rsid w:val="003E4A57"/>
    <w:rsid w:val="003E56BD"/>
    <w:rsid w:val="003E71F4"/>
    <w:rsid w:val="003E78B0"/>
    <w:rsid w:val="003F03A1"/>
    <w:rsid w:val="003F09BB"/>
    <w:rsid w:val="003F2BD3"/>
    <w:rsid w:val="003F301F"/>
    <w:rsid w:val="003F3AEF"/>
    <w:rsid w:val="003F42CE"/>
    <w:rsid w:val="003F4AF4"/>
    <w:rsid w:val="003F4EDC"/>
    <w:rsid w:val="003F4F7E"/>
    <w:rsid w:val="003F505F"/>
    <w:rsid w:val="003F57F7"/>
    <w:rsid w:val="003F679B"/>
    <w:rsid w:val="003F6F16"/>
    <w:rsid w:val="003F732C"/>
    <w:rsid w:val="003F77B1"/>
    <w:rsid w:val="004001A8"/>
    <w:rsid w:val="004005D8"/>
    <w:rsid w:val="0040163B"/>
    <w:rsid w:val="00401C24"/>
    <w:rsid w:val="0040219B"/>
    <w:rsid w:val="00402661"/>
    <w:rsid w:val="00404AE5"/>
    <w:rsid w:val="0040568A"/>
    <w:rsid w:val="00407252"/>
    <w:rsid w:val="004133C9"/>
    <w:rsid w:val="004149D4"/>
    <w:rsid w:val="004155A1"/>
    <w:rsid w:val="00415864"/>
    <w:rsid w:val="00415DE8"/>
    <w:rsid w:val="00417052"/>
    <w:rsid w:val="00421A65"/>
    <w:rsid w:val="00422827"/>
    <w:rsid w:val="00423330"/>
    <w:rsid w:val="00423CE1"/>
    <w:rsid w:val="00424A3D"/>
    <w:rsid w:val="00424CA2"/>
    <w:rsid w:val="00425278"/>
    <w:rsid w:val="004252AD"/>
    <w:rsid w:val="00425F0D"/>
    <w:rsid w:val="00426533"/>
    <w:rsid w:val="004266D8"/>
    <w:rsid w:val="004271BC"/>
    <w:rsid w:val="004278CF"/>
    <w:rsid w:val="00430012"/>
    <w:rsid w:val="00430CE3"/>
    <w:rsid w:val="004311CA"/>
    <w:rsid w:val="004315A1"/>
    <w:rsid w:val="00431FB5"/>
    <w:rsid w:val="004322A7"/>
    <w:rsid w:val="0043295A"/>
    <w:rsid w:val="00433A9E"/>
    <w:rsid w:val="00433CE1"/>
    <w:rsid w:val="00436075"/>
    <w:rsid w:val="00436344"/>
    <w:rsid w:val="00436481"/>
    <w:rsid w:val="00436E6D"/>
    <w:rsid w:val="00437C9C"/>
    <w:rsid w:val="00440F49"/>
    <w:rsid w:val="00441009"/>
    <w:rsid w:val="00441FBC"/>
    <w:rsid w:val="004425BF"/>
    <w:rsid w:val="0044294F"/>
    <w:rsid w:val="0044482F"/>
    <w:rsid w:val="004452BE"/>
    <w:rsid w:val="004457C4"/>
    <w:rsid w:val="004461CB"/>
    <w:rsid w:val="0044620E"/>
    <w:rsid w:val="0044699B"/>
    <w:rsid w:val="004470F7"/>
    <w:rsid w:val="00447224"/>
    <w:rsid w:val="00447846"/>
    <w:rsid w:val="00450954"/>
    <w:rsid w:val="0045147A"/>
    <w:rsid w:val="004530C7"/>
    <w:rsid w:val="00454DF4"/>
    <w:rsid w:val="00455667"/>
    <w:rsid w:val="00455E21"/>
    <w:rsid w:val="0045608E"/>
    <w:rsid w:val="00456B77"/>
    <w:rsid w:val="004608FE"/>
    <w:rsid w:val="00460A69"/>
    <w:rsid w:val="00460F7A"/>
    <w:rsid w:val="00461BE7"/>
    <w:rsid w:val="004636ED"/>
    <w:rsid w:val="00463FAD"/>
    <w:rsid w:val="004641C3"/>
    <w:rsid w:val="00464566"/>
    <w:rsid w:val="00465E29"/>
    <w:rsid w:val="00465F52"/>
    <w:rsid w:val="00466910"/>
    <w:rsid w:val="0046780E"/>
    <w:rsid w:val="004723D7"/>
    <w:rsid w:val="00472A9A"/>
    <w:rsid w:val="004736B9"/>
    <w:rsid w:val="00474A4D"/>
    <w:rsid w:val="00475259"/>
    <w:rsid w:val="0047586E"/>
    <w:rsid w:val="00475A7D"/>
    <w:rsid w:val="00476F96"/>
    <w:rsid w:val="00477159"/>
    <w:rsid w:val="00477AA2"/>
    <w:rsid w:val="00481834"/>
    <w:rsid w:val="004818A2"/>
    <w:rsid w:val="00482580"/>
    <w:rsid w:val="0048453D"/>
    <w:rsid w:val="004847C1"/>
    <w:rsid w:val="004849BD"/>
    <w:rsid w:val="00484A4E"/>
    <w:rsid w:val="00484AB3"/>
    <w:rsid w:val="00484DE4"/>
    <w:rsid w:val="0048531B"/>
    <w:rsid w:val="004857E5"/>
    <w:rsid w:val="00485B99"/>
    <w:rsid w:val="00486F2D"/>
    <w:rsid w:val="00487759"/>
    <w:rsid w:val="00491E81"/>
    <w:rsid w:val="004921C4"/>
    <w:rsid w:val="0049279B"/>
    <w:rsid w:val="00492A98"/>
    <w:rsid w:val="0049342E"/>
    <w:rsid w:val="00493714"/>
    <w:rsid w:val="00493933"/>
    <w:rsid w:val="00494E3E"/>
    <w:rsid w:val="00494EC9"/>
    <w:rsid w:val="00495486"/>
    <w:rsid w:val="00495807"/>
    <w:rsid w:val="00495B95"/>
    <w:rsid w:val="00495EB7"/>
    <w:rsid w:val="00496643"/>
    <w:rsid w:val="0049757C"/>
    <w:rsid w:val="004A0357"/>
    <w:rsid w:val="004A0987"/>
    <w:rsid w:val="004A2437"/>
    <w:rsid w:val="004A26F6"/>
    <w:rsid w:val="004A289C"/>
    <w:rsid w:val="004A31D0"/>
    <w:rsid w:val="004A4819"/>
    <w:rsid w:val="004A6D3E"/>
    <w:rsid w:val="004A7558"/>
    <w:rsid w:val="004B06EB"/>
    <w:rsid w:val="004B1E4D"/>
    <w:rsid w:val="004B2595"/>
    <w:rsid w:val="004B31C6"/>
    <w:rsid w:val="004B39A3"/>
    <w:rsid w:val="004B3BB9"/>
    <w:rsid w:val="004B5142"/>
    <w:rsid w:val="004B5C39"/>
    <w:rsid w:val="004B651F"/>
    <w:rsid w:val="004B666A"/>
    <w:rsid w:val="004B7E15"/>
    <w:rsid w:val="004C078B"/>
    <w:rsid w:val="004C0ECE"/>
    <w:rsid w:val="004C1EEF"/>
    <w:rsid w:val="004C43F3"/>
    <w:rsid w:val="004C55BE"/>
    <w:rsid w:val="004C56C0"/>
    <w:rsid w:val="004C573D"/>
    <w:rsid w:val="004C6548"/>
    <w:rsid w:val="004C70C9"/>
    <w:rsid w:val="004C7786"/>
    <w:rsid w:val="004D0075"/>
    <w:rsid w:val="004D1559"/>
    <w:rsid w:val="004D18AA"/>
    <w:rsid w:val="004D2FC2"/>
    <w:rsid w:val="004D3B56"/>
    <w:rsid w:val="004D3C93"/>
    <w:rsid w:val="004D3E3C"/>
    <w:rsid w:val="004D455B"/>
    <w:rsid w:val="004D4765"/>
    <w:rsid w:val="004D63E7"/>
    <w:rsid w:val="004D64A1"/>
    <w:rsid w:val="004D662D"/>
    <w:rsid w:val="004D6D1E"/>
    <w:rsid w:val="004D7A22"/>
    <w:rsid w:val="004D7B3C"/>
    <w:rsid w:val="004D7B8F"/>
    <w:rsid w:val="004E0AF1"/>
    <w:rsid w:val="004E0C4C"/>
    <w:rsid w:val="004E14B1"/>
    <w:rsid w:val="004E1908"/>
    <w:rsid w:val="004E2514"/>
    <w:rsid w:val="004E3E9B"/>
    <w:rsid w:val="004E615F"/>
    <w:rsid w:val="004E7877"/>
    <w:rsid w:val="004F0CE7"/>
    <w:rsid w:val="004F1858"/>
    <w:rsid w:val="004F233C"/>
    <w:rsid w:val="004F2DA6"/>
    <w:rsid w:val="004F3CCB"/>
    <w:rsid w:val="004F584E"/>
    <w:rsid w:val="004F7A75"/>
    <w:rsid w:val="005000FC"/>
    <w:rsid w:val="00500C87"/>
    <w:rsid w:val="00503281"/>
    <w:rsid w:val="00503398"/>
    <w:rsid w:val="00503E69"/>
    <w:rsid w:val="00504E06"/>
    <w:rsid w:val="0050564D"/>
    <w:rsid w:val="00505BA1"/>
    <w:rsid w:val="005060D3"/>
    <w:rsid w:val="005068B1"/>
    <w:rsid w:val="00507445"/>
    <w:rsid w:val="00507919"/>
    <w:rsid w:val="00507D59"/>
    <w:rsid w:val="00507F72"/>
    <w:rsid w:val="00510849"/>
    <w:rsid w:val="00511608"/>
    <w:rsid w:val="00511E93"/>
    <w:rsid w:val="00512168"/>
    <w:rsid w:val="005126C6"/>
    <w:rsid w:val="00512A22"/>
    <w:rsid w:val="00512E6E"/>
    <w:rsid w:val="00522792"/>
    <w:rsid w:val="005240A0"/>
    <w:rsid w:val="005247C3"/>
    <w:rsid w:val="00524F50"/>
    <w:rsid w:val="005250E3"/>
    <w:rsid w:val="00525146"/>
    <w:rsid w:val="00525DDC"/>
    <w:rsid w:val="0052716D"/>
    <w:rsid w:val="00530111"/>
    <w:rsid w:val="00530332"/>
    <w:rsid w:val="005304DB"/>
    <w:rsid w:val="00530773"/>
    <w:rsid w:val="0053080A"/>
    <w:rsid w:val="00530D83"/>
    <w:rsid w:val="00530E91"/>
    <w:rsid w:val="00531555"/>
    <w:rsid w:val="00531A8A"/>
    <w:rsid w:val="00533BBB"/>
    <w:rsid w:val="0053490A"/>
    <w:rsid w:val="0053618D"/>
    <w:rsid w:val="005365D2"/>
    <w:rsid w:val="00540801"/>
    <w:rsid w:val="00541592"/>
    <w:rsid w:val="00541699"/>
    <w:rsid w:val="00541A66"/>
    <w:rsid w:val="00543E82"/>
    <w:rsid w:val="005447CD"/>
    <w:rsid w:val="00545E88"/>
    <w:rsid w:val="00546BC2"/>
    <w:rsid w:val="00547D4B"/>
    <w:rsid w:val="00547E33"/>
    <w:rsid w:val="00551B5E"/>
    <w:rsid w:val="00552D14"/>
    <w:rsid w:val="00552D83"/>
    <w:rsid w:val="00553A67"/>
    <w:rsid w:val="00554F48"/>
    <w:rsid w:val="0055584F"/>
    <w:rsid w:val="0055737E"/>
    <w:rsid w:val="00557979"/>
    <w:rsid w:val="005607EA"/>
    <w:rsid w:val="0056100A"/>
    <w:rsid w:val="00561209"/>
    <w:rsid w:val="005612DF"/>
    <w:rsid w:val="00561486"/>
    <w:rsid w:val="0056187A"/>
    <w:rsid w:val="00562024"/>
    <w:rsid w:val="00562396"/>
    <w:rsid w:val="00563531"/>
    <w:rsid w:val="00564173"/>
    <w:rsid w:val="005651C8"/>
    <w:rsid w:val="00565229"/>
    <w:rsid w:val="005660D6"/>
    <w:rsid w:val="005661D6"/>
    <w:rsid w:val="005663C1"/>
    <w:rsid w:val="005665A6"/>
    <w:rsid w:val="00570367"/>
    <w:rsid w:val="0057119B"/>
    <w:rsid w:val="00571C14"/>
    <w:rsid w:val="00572063"/>
    <w:rsid w:val="0057260C"/>
    <w:rsid w:val="005731D1"/>
    <w:rsid w:val="005735E3"/>
    <w:rsid w:val="005740B9"/>
    <w:rsid w:val="005752E5"/>
    <w:rsid w:val="00575ACE"/>
    <w:rsid w:val="00575C89"/>
    <w:rsid w:val="00576575"/>
    <w:rsid w:val="0057664D"/>
    <w:rsid w:val="0057762B"/>
    <w:rsid w:val="00581C15"/>
    <w:rsid w:val="00581E95"/>
    <w:rsid w:val="00581EE4"/>
    <w:rsid w:val="005820B0"/>
    <w:rsid w:val="00582C3E"/>
    <w:rsid w:val="0058496C"/>
    <w:rsid w:val="00586760"/>
    <w:rsid w:val="00586BE5"/>
    <w:rsid w:val="0058708E"/>
    <w:rsid w:val="00590425"/>
    <w:rsid w:val="00590B3E"/>
    <w:rsid w:val="00590CED"/>
    <w:rsid w:val="005917F3"/>
    <w:rsid w:val="00591C4D"/>
    <w:rsid w:val="0059234B"/>
    <w:rsid w:val="00592EDC"/>
    <w:rsid w:val="00593165"/>
    <w:rsid w:val="005954EA"/>
    <w:rsid w:val="00595D95"/>
    <w:rsid w:val="005964BE"/>
    <w:rsid w:val="005967AE"/>
    <w:rsid w:val="00597295"/>
    <w:rsid w:val="0059735F"/>
    <w:rsid w:val="005A1541"/>
    <w:rsid w:val="005A1A33"/>
    <w:rsid w:val="005A29A2"/>
    <w:rsid w:val="005A2F56"/>
    <w:rsid w:val="005A3A72"/>
    <w:rsid w:val="005A3CD7"/>
    <w:rsid w:val="005A3F9C"/>
    <w:rsid w:val="005A40AA"/>
    <w:rsid w:val="005A452A"/>
    <w:rsid w:val="005A4651"/>
    <w:rsid w:val="005A50A1"/>
    <w:rsid w:val="005A520F"/>
    <w:rsid w:val="005A5333"/>
    <w:rsid w:val="005A5C6B"/>
    <w:rsid w:val="005A5E3A"/>
    <w:rsid w:val="005A65D6"/>
    <w:rsid w:val="005A68B5"/>
    <w:rsid w:val="005A6B02"/>
    <w:rsid w:val="005A7905"/>
    <w:rsid w:val="005B0F71"/>
    <w:rsid w:val="005B27BD"/>
    <w:rsid w:val="005B29D4"/>
    <w:rsid w:val="005B5582"/>
    <w:rsid w:val="005B5E98"/>
    <w:rsid w:val="005B61AB"/>
    <w:rsid w:val="005B6877"/>
    <w:rsid w:val="005B6CB9"/>
    <w:rsid w:val="005B6D8D"/>
    <w:rsid w:val="005B716F"/>
    <w:rsid w:val="005B77DB"/>
    <w:rsid w:val="005C1F71"/>
    <w:rsid w:val="005C269C"/>
    <w:rsid w:val="005C279F"/>
    <w:rsid w:val="005C27FC"/>
    <w:rsid w:val="005C44BA"/>
    <w:rsid w:val="005C4CD2"/>
    <w:rsid w:val="005C5DF9"/>
    <w:rsid w:val="005C618B"/>
    <w:rsid w:val="005C62C1"/>
    <w:rsid w:val="005C6F8B"/>
    <w:rsid w:val="005C7E69"/>
    <w:rsid w:val="005D052E"/>
    <w:rsid w:val="005D096D"/>
    <w:rsid w:val="005D235E"/>
    <w:rsid w:val="005D2FBF"/>
    <w:rsid w:val="005D32F8"/>
    <w:rsid w:val="005D47B3"/>
    <w:rsid w:val="005D60EC"/>
    <w:rsid w:val="005D615A"/>
    <w:rsid w:val="005D6215"/>
    <w:rsid w:val="005D71EB"/>
    <w:rsid w:val="005D75CD"/>
    <w:rsid w:val="005E035C"/>
    <w:rsid w:val="005E04CB"/>
    <w:rsid w:val="005E05C3"/>
    <w:rsid w:val="005E140D"/>
    <w:rsid w:val="005E34CE"/>
    <w:rsid w:val="005E41C2"/>
    <w:rsid w:val="005E64DA"/>
    <w:rsid w:val="005E6BDD"/>
    <w:rsid w:val="005E6D53"/>
    <w:rsid w:val="005E714A"/>
    <w:rsid w:val="005E740B"/>
    <w:rsid w:val="005F0D0E"/>
    <w:rsid w:val="005F21B6"/>
    <w:rsid w:val="005F32D3"/>
    <w:rsid w:val="005F43E4"/>
    <w:rsid w:val="005F46B7"/>
    <w:rsid w:val="005F53C0"/>
    <w:rsid w:val="005F6C31"/>
    <w:rsid w:val="005F7504"/>
    <w:rsid w:val="005F7BB7"/>
    <w:rsid w:val="00600335"/>
    <w:rsid w:val="0060098B"/>
    <w:rsid w:val="00600BD0"/>
    <w:rsid w:val="00600CA7"/>
    <w:rsid w:val="00601619"/>
    <w:rsid w:val="00602312"/>
    <w:rsid w:val="006053E6"/>
    <w:rsid w:val="00606003"/>
    <w:rsid w:val="00606B99"/>
    <w:rsid w:val="00607528"/>
    <w:rsid w:val="006101E0"/>
    <w:rsid w:val="0061059F"/>
    <w:rsid w:val="00610B33"/>
    <w:rsid w:val="00611ACA"/>
    <w:rsid w:val="00611DE0"/>
    <w:rsid w:val="00613792"/>
    <w:rsid w:val="006138E6"/>
    <w:rsid w:val="00614376"/>
    <w:rsid w:val="00614B8D"/>
    <w:rsid w:val="00614B9D"/>
    <w:rsid w:val="00614ECF"/>
    <w:rsid w:val="006158AD"/>
    <w:rsid w:val="00615ECA"/>
    <w:rsid w:val="00617720"/>
    <w:rsid w:val="00620459"/>
    <w:rsid w:val="00620DEE"/>
    <w:rsid w:val="006234EE"/>
    <w:rsid w:val="006238AC"/>
    <w:rsid w:val="00624E36"/>
    <w:rsid w:val="006274D9"/>
    <w:rsid w:val="006325FB"/>
    <w:rsid w:val="00632641"/>
    <w:rsid w:val="0063284A"/>
    <w:rsid w:val="006337DE"/>
    <w:rsid w:val="00633C49"/>
    <w:rsid w:val="006347DA"/>
    <w:rsid w:val="006350BE"/>
    <w:rsid w:val="00635299"/>
    <w:rsid w:val="00636F09"/>
    <w:rsid w:val="0063795D"/>
    <w:rsid w:val="0064038C"/>
    <w:rsid w:val="0064057C"/>
    <w:rsid w:val="0064130E"/>
    <w:rsid w:val="00643F38"/>
    <w:rsid w:val="006456C2"/>
    <w:rsid w:val="006457DF"/>
    <w:rsid w:val="00646D05"/>
    <w:rsid w:val="006503BA"/>
    <w:rsid w:val="006510CA"/>
    <w:rsid w:val="00651845"/>
    <w:rsid w:val="00652F7A"/>
    <w:rsid w:val="006535A6"/>
    <w:rsid w:val="00653A26"/>
    <w:rsid w:val="006540E6"/>
    <w:rsid w:val="006542CB"/>
    <w:rsid w:val="00654E97"/>
    <w:rsid w:val="00656369"/>
    <w:rsid w:val="006569C4"/>
    <w:rsid w:val="006602A3"/>
    <w:rsid w:val="00660BE9"/>
    <w:rsid w:val="006616EC"/>
    <w:rsid w:val="00663DCF"/>
    <w:rsid w:val="00664720"/>
    <w:rsid w:val="006656A0"/>
    <w:rsid w:val="0066586C"/>
    <w:rsid w:val="006658A3"/>
    <w:rsid w:val="0066605D"/>
    <w:rsid w:val="00666183"/>
    <w:rsid w:val="006666FB"/>
    <w:rsid w:val="00666D63"/>
    <w:rsid w:val="00666DF5"/>
    <w:rsid w:val="006671CB"/>
    <w:rsid w:val="0066730D"/>
    <w:rsid w:val="00667664"/>
    <w:rsid w:val="00667E9F"/>
    <w:rsid w:val="006733C7"/>
    <w:rsid w:val="00673E89"/>
    <w:rsid w:val="0067450F"/>
    <w:rsid w:val="0067470C"/>
    <w:rsid w:val="00674BD8"/>
    <w:rsid w:val="0067534B"/>
    <w:rsid w:val="00675948"/>
    <w:rsid w:val="006760B2"/>
    <w:rsid w:val="006765C3"/>
    <w:rsid w:val="00676648"/>
    <w:rsid w:val="00676799"/>
    <w:rsid w:val="006779F4"/>
    <w:rsid w:val="00677D97"/>
    <w:rsid w:val="0068183D"/>
    <w:rsid w:val="0068223A"/>
    <w:rsid w:val="006824F0"/>
    <w:rsid w:val="0068305E"/>
    <w:rsid w:val="00684412"/>
    <w:rsid w:val="0068570C"/>
    <w:rsid w:val="00685826"/>
    <w:rsid w:val="006860C5"/>
    <w:rsid w:val="00686C44"/>
    <w:rsid w:val="00687035"/>
    <w:rsid w:val="00692EA5"/>
    <w:rsid w:val="006931F1"/>
    <w:rsid w:val="0069467F"/>
    <w:rsid w:val="00695DBB"/>
    <w:rsid w:val="0069624F"/>
    <w:rsid w:val="006965BE"/>
    <w:rsid w:val="00697841"/>
    <w:rsid w:val="006A0A01"/>
    <w:rsid w:val="006A2EC5"/>
    <w:rsid w:val="006A393A"/>
    <w:rsid w:val="006A3AA2"/>
    <w:rsid w:val="006A5F8A"/>
    <w:rsid w:val="006A6A85"/>
    <w:rsid w:val="006A727F"/>
    <w:rsid w:val="006A729B"/>
    <w:rsid w:val="006A76E5"/>
    <w:rsid w:val="006A7D39"/>
    <w:rsid w:val="006B0BB5"/>
    <w:rsid w:val="006B0C87"/>
    <w:rsid w:val="006B0DDD"/>
    <w:rsid w:val="006B22BE"/>
    <w:rsid w:val="006B3A5A"/>
    <w:rsid w:val="006B7301"/>
    <w:rsid w:val="006B798C"/>
    <w:rsid w:val="006C12FD"/>
    <w:rsid w:val="006C1593"/>
    <w:rsid w:val="006C2D48"/>
    <w:rsid w:val="006C3504"/>
    <w:rsid w:val="006C3CF9"/>
    <w:rsid w:val="006C3F03"/>
    <w:rsid w:val="006C4095"/>
    <w:rsid w:val="006C40A1"/>
    <w:rsid w:val="006C50B8"/>
    <w:rsid w:val="006C715D"/>
    <w:rsid w:val="006C7A54"/>
    <w:rsid w:val="006D02D3"/>
    <w:rsid w:val="006D0ED6"/>
    <w:rsid w:val="006D2495"/>
    <w:rsid w:val="006D2A52"/>
    <w:rsid w:val="006D3E6F"/>
    <w:rsid w:val="006E11CD"/>
    <w:rsid w:val="006E1C8A"/>
    <w:rsid w:val="006E2B74"/>
    <w:rsid w:val="006E2D38"/>
    <w:rsid w:val="006E3B15"/>
    <w:rsid w:val="006E5E5B"/>
    <w:rsid w:val="006F0471"/>
    <w:rsid w:val="006F08BC"/>
    <w:rsid w:val="006F198A"/>
    <w:rsid w:val="006F1AF0"/>
    <w:rsid w:val="006F1F6A"/>
    <w:rsid w:val="006F2D6D"/>
    <w:rsid w:val="006F2F62"/>
    <w:rsid w:val="006F3531"/>
    <w:rsid w:val="006F361D"/>
    <w:rsid w:val="006F4BD3"/>
    <w:rsid w:val="006F5793"/>
    <w:rsid w:val="006F61B0"/>
    <w:rsid w:val="006F64EA"/>
    <w:rsid w:val="006F6EC8"/>
    <w:rsid w:val="007006BF"/>
    <w:rsid w:val="00700E0E"/>
    <w:rsid w:val="00701A73"/>
    <w:rsid w:val="00701AEA"/>
    <w:rsid w:val="0070328D"/>
    <w:rsid w:val="007046AD"/>
    <w:rsid w:val="007078AE"/>
    <w:rsid w:val="00707DF6"/>
    <w:rsid w:val="007116B7"/>
    <w:rsid w:val="0071324F"/>
    <w:rsid w:val="00713366"/>
    <w:rsid w:val="00714809"/>
    <w:rsid w:val="00714EAD"/>
    <w:rsid w:val="00715169"/>
    <w:rsid w:val="0071675D"/>
    <w:rsid w:val="00716F06"/>
    <w:rsid w:val="0072070D"/>
    <w:rsid w:val="007209A4"/>
    <w:rsid w:val="007232E3"/>
    <w:rsid w:val="007239AE"/>
    <w:rsid w:val="00723F7B"/>
    <w:rsid w:val="007244E7"/>
    <w:rsid w:val="00724D8D"/>
    <w:rsid w:val="00725EDA"/>
    <w:rsid w:val="0072640F"/>
    <w:rsid w:val="007265C0"/>
    <w:rsid w:val="007266EA"/>
    <w:rsid w:val="007312C1"/>
    <w:rsid w:val="007313AD"/>
    <w:rsid w:val="007322CB"/>
    <w:rsid w:val="00733480"/>
    <w:rsid w:val="00734BB0"/>
    <w:rsid w:val="00734F76"/>
    <w:rsid w:val="00735A0E"/>
    <w:rsid w:val="00736361"/>
    <w:rsid w:val="00736A46"/>
    <w:rsid w:val="00736D5A"/>
    <w:rsid w:val="00737E3F"/>
    <w:rsid w:val="007417D8"/>
    <w:rsid w:val="00741BDD"/>
    <w:rsid w:val="00741D49"/>
    <w:rsid w:val="00742956"/>
    <w:rsid w:val="00742A2F"/>
    <w:rsid w:val="007445C1"/>
    <w:rsid w:val="00745F25"/>
    <w:rsid w:val="00745F5C"/>
    <w:rsid w:val="0074623E"/>
    <w:rsid w:val="007476DF"/>
    <w:rsid w:val="00747A96"/>
    <w:rsid w:val="00750421"/>
    <w:rsid w:val="00750BBF"/>
    <w:rsid w:val="00752D17"/>
    <w:rsid w:val="007531F8"/>
    <w:rsid w:val="00753C06"/>
    <w:rsid w:val="007548AA"/>
    <w:rsid w:val="007549CE"/>
    <w:rsid w:val="007550B0"/>
    <w:rsid w:val="0075545A"/>
    <w:rsid w:val="00755532"/>
    <w:rsid w:val="00755CFA"/>
    <w:rsid w:val="00756213"/>
    <w:rsid w:val="007562AC"/>
    <w:rsid w:val="0075662D"/>
    <w:rsid w:val="00756EAE"/>
    <w:rsid w:val="0075710C"/>
    <w:rsid w:val="00757839"/>
    <w:rsid w:val="00760E04"/>
    <w:rsid w:val="00762574"/>
    <w:rsid w:val="00762A4E"/>
    <w:rsid w:val="00762F80"/>
    <w:rsid w:val="00763082"/>
    <w:rsid w:val="00763139"/>
    <w:rsid w:val="00765887"/>
    <w:rsid w:val="00766218"/>
    <w:rsid w:val="00766540"/>
    <w:rsid w:val="00766783"/>
    <w:rsid w:val="007670F2"/>
    <w:rsid w:val="00767F1E"/>
    <w:rsid w:val="0077009D"/>
    <w:rsid w:val="007706CC"/>
    <w:rsid w:val="007720F6"/>
    <w:rsid w:val="0077478E"/>
    <w:rsid w:val="007749CC"/>
    <w:rsid w:val="007767F9"/>
    <w:rsid w:val="007776B2"/>
    <w:rsid w:val="00777AA0"/>
    <w:rsid w:val="00777C5F"/>
    <w:rsid w:val="007807D8"/>
    <w:rsid w:val="00781507"/>
    <w:rsid w:val="007829AA"/>
    <w:rsid w:val="00782E76"/>
    <w:rsid w:val="0078431C"/>
    <w:rsid w:val="0078446C"/>
    <w:rsid w:val="00784823"/>
    <w:rsid w:val="007855AA"/>
    <w:rsid w:val="007866CA"/>
    <w:rsid w:val="0078733B"/>
    <w:rsid w:val="00787598"/>
    <w:rsid w:val="0079086A"/>
    <w:rsid w:val="0079107E"/>
    <w:rsid w:val="007911A7"/>
    <w:rsid w:val="00791581"/>
    <w:rsid w:val="00791B7B"/>
    <w:rsid w:val="00791EA2"/>
    <w:rsid w:val="00793522"/>
    <w:rsid w:val="00794ADE"/>
    <w:rsid w:val="00794AF5"/>
    <w:rsid w:val="00796F18"/>
    <w:rsid w:val="007972B6"/>
    <w:rsid w:val="00797EB9"/>
    <w:rsid w:val="007A21AF"/>
    <w:rsid w:val="007A21B2"/>
    <w:rsid w:val="007A28FC"/>
    <w:rsid w:val="007A3155"/>
    <w:rsid w:val="007A5380"/>
    <w:rsid w:val="007A7287"/>
    <w:rsid w:val="007A7910"/>
    <w:rsid w:val="007B0DD4"/>
    <w:rsid w:val="007B1BCC"/>
    <w:rsid w:val="007B23A1"/>
    <w:rsid w:val="007B25DF"/>
    <w:rsid w:val="007B26C7"/>
    <w:rsid w:val="007B3E97"/>
    <w:rsid w:val="007B4325"/>
    <w:rsid w:val="007B489E"/>
    <w:rsid w:val="007B4951"/>
    <w:rsid w:val="007B561E"/>
    <w:rsid w:val="007B7BDA"/>
    <w:rsid w:val="007C0D80"/>
    <w:rsid w:val="007C182A"/>
    <w:rsid w:val="007C2BF7"/>
    <w:rsid w:val="007C45FD"/>
    <w:rsid w:val="007C4ED4"/>
    <w:rsid w:val="007C4F2A"/>
    <w:rsid w:val="007C6D82"/>
    <w:rsid w:val="007C6D9A"/>
    <w:rsid w:val="007C7A14"/>
    <w:rsid w:val="007D0721"/>
    <w:rsid w:val="007D0929"/>
    <w:rsid w:val="007D2238"/>
    <w:rsid w:val="007D23C4"/>
    <w:rsid w:val="007D38E4"/>
    <w:rsid w:val="007D4A11"/>
    <w:rsid w:val="007D4D54"/>
    <w:rsid w:val="007D76DA"/>
    <w:rsid w:val="007E0FDF"/>
    <w:rsid w:val="007E107B"/>
    <w:rsid w:val="007E1326"/>
    <w:rsid w:val="007E2068"/>
    <w:rsid w:val="007E2396"/>
    <w:rsid w:val="007E2886"/>
    <w:rsid w:val="007E5DB3"/>
    <w:rsid w:val="007E6442"/>
    <w:rsid w:val="007E7585"/>
    <w:rsid w:val="007F09D7"/>
    <w:rsid w:val="007F18C3"/>
    <w:rsid w:val="007F1E72"/>
    <w:rsid w:val="007F220F"/>
    <w:rsid w:val="007F2292"/>
    <w:rsid w:val="007F2BAA"/>
    <w:rsid w:val="007F3DD3"/>
    <w:rsid w:val="007F3EA3"/>
    <w:rsid w:val="007F3F6A"/>
    <w:rsid w:val="007F3FFE"/>
    <w:rsid w:val="007F4D62"/>
    <w:rsid w:val="007F5030"/>
    <w:rsid w:val="007F5F03"/>
    <w:rsid w:val="007F65A3"/>
    <w:rsid w:val="007F67B3"/>
    <w:rsid w:val="007F6C1E"/>
    <w:rsid w:val="007F6DAE"/>
    <w:rsid w:val="007F7C62"/>
    <w:rsid w:val="0080012E"/>
    <w:rsid w:val="00801639"/>
    <w:rsid w:val="00801780"/>
    <w:rsid w:val="0080267B"/>
    <w:rsid w:val="00802B40"/>
    <w:rsid w:val="00803643"/>
    <w:rsid w:val="0080396B"/>
    <w:rsid w:val="00804A50"/>
    <w:rsid w:val="00804B7B"/>
    <w:rsid w:val="00805F9B"/>
    <w:rsid w:val="0081034E"/>
    <w:rsid w:val="0081074A"/>
    <w:rsid w:val="00810BEE"/>
    <w:rsid w:val="00810D4A"/>
    <w:rsid w:val="0081150A"/>
    <w:rsid w:val="00811B2E"/>
    <w:rsid w:val="00813F97"/>
    <w:rsid w:val="00814115"/>
    <w:rsid w:val="0081451F"/>
    <w:rsid w:val="0081455B"/>
    <w:rsid w:val="00814EFD"/>
    <w:rsid w:val="0082009F"/>
    <w:rsid w:val="0082159E"/>
    <w:rsid w:val="00821CF7"/>
    <w:rsid w:val="00822504"/>
    <w:rsid w:val="008228C8"/>
    <w:rsid w:val="00822EAC"/>
    <w:rsid w:val="008238FD"/>
    <w:rsid w:val="00823D9B"/>
    <w:rsid w:val="00824EA1"/>
    <w:rsid w:val="00825D3A"/>
    <w:rsid w:val="00826D49"/>
    <w:rsid w:val="008279D5"/>
    <w:rsid w:val="00827D5D"/>
    <w:rsid w:val="008301CA"/>
    <w:rsid w:val="0083197C"/>
    <w:rsid w:val="00831C5F"/>
    <w:rsid w:val="00832088"/>
    <w:rsid w:val="0083385D"/>
    <w:rsid w:val="00835386"/>
    <w:rsid w:val="008366A3"/>
    <w:rsid w:val="00836BA3"/>
    <w:rsid w:val="008376D6"/>
    <w:rsid w:val="00837E2E"/>
    <w:rsid w:val="008409DF"/>
    <w:rsid w:val="00840CF1"/>
    <w:rsid w:val="00840D85"/>
    <w:rsid w:val="00840F68"/>
    <w:rsid w:val="0084157D"/>
    <w:rsid w:val="008425DF"/>
    <w:rsid w:val="00843467"/>
    <w:rsid w:val="008461CA"/>
    <w:rsid w:val="00846A1E"/>
    <w:rsid w:val="00847703"/>
    <w:rsid w:val="0085075E"/>
    <w:rsid w:val="00850788"/>
    <w:rsid w:val="008513A0"/>
    <w:rsid w:val="00851874"/>
    <w:rsid w:val="008527CF"/>
    <w:rsid w:val="00852D4A"/>
    <w:rsid w:val="00853855"/>
    <w:rsid w:val="00853868"/>
    <w:rsid w:val="00853F8E"/>
    <w:rsid w:val="0085427A"/>
    <w:rsid w:val="0085465B"/>
    <w:rsid w:val="008568C0"/>
    <w:rsid w:val="008601BE"/>
    <w:rsid w:val="008609A5"/>
    <w:rsid w:val="00860F48"/>
    <w:rsid w:val="008615D0"/>
    <w:rsid w:val="00861A0F"/>
    <w:rsid w:val="008634EE"/>
    <w:rsid w:val="008634FC"/>
    <w:rsid w:val="00863BC8"/>
    <w:rsid w:val="008658BB"/>
    <w:rsid w:val="00865DDF"/>
    <w:rsid w:val="00865ED4"/>
    <w:rsid w:val="00866994"/>
    <w:rsid w:val="00867C07"/>
    <w:rsid w:val="008706D0"/>
    <w:rsid w:val="00871FD0"/>
    <w:rsid w:val="008728F0"/>
    <w:rsid w:val="00873125"/>
    <w:rsid w:val="008734B7"/>
    <w:rsid w:val="00874D9D"/>
    <w:rsid w:val="00875553"/>
    <w:rsid w:val="0087638F"/>
    <w:rsid w:val="00877FEA"/>
    <w:rsid w:val="00880C7A"/>
    <w:rsid w:val="008812DA"/>
    <w:rsid w:val="008815CC"/>
    <w:rsid w:val="00882552"/>
    <w:rsid w:val="0088318A"/>
    <w:rsid w:val="00883245"/>
    <w:rsid w:val="00883661"/>
    <w:rsid w:val="00884D70"/>
    <w:rsid w:val="008850FB"/>
    <w:rsid w:val="0088585F"/>
    <w:rsid w:val="00885AF9"/>
    <w:rsid w:val="00886FF5"/>
    <w:rsid w:val="008904E5"/>
    <w:rsid w:val="00890F96"/>
    <w:rsid w:val="008912C6"/>
    <w:rsid w:val="00891673"/>
    <w:rsid w:val="00891BDF"/>
    <w:rsid w:val="00893A19"/>
    <w:rsid w:val="00893C0F"/>
    <w:rsid w:val="008942B5"/>
    <w:rsid w:val="008945CC"/>
    <w:rsid w:val="00895C3C"/>
    <w:rsid w:val="00896491"/>
    <w:rsid w:val="00896C99"/>
    <w:rsid w:val="00897D88"/>
    <w:rsid w:val="008A1834"/>
    <w:rsid w:val="008A19FE"/>
    <w:rsid w:val="008A27D0"/>
    <w:rsid w:val="008A2F7D"/>
    <w:rsid w:val="008A3C14"/>
    <w:rsid w:val="008A3D46"/>
    <w:rsid w:val="008A4922"/>
    <w:rsid w:val="008A5070"/>
    <w:rsid w:val="008A5871"/>
    <w:rsid w:val="008A6050"/>
    <w:rsid w:val="008A61FB"/>
    <w:rsid w:val="008A6CFA"/>
    <w:rsid w:val="008A7A90"/>
    <w:rsid w:val="008B0073"/>
    <w:rsid w:val="008B00DC"/>
    <w:rsid w:val="008B08C4"/>
    <w:rsid w:val="008B1EAB"/>
    <w:rsid w:val="008B2845"/>
    <w:rsid w:val="008B2FEB"/>
    <w:rsid w:val="008B37FD"/>
    <w:rsid w:val="008B3901"/>
    <w:rsid w:val="008B4F37"/>
    <w:rsid w:val="008B549D"/>
    <w:rsid w:val="008B61C2"/>
    <w:rsid w:val="008B65FA"/>
    <w:rsid w:val="008B7669"/>
    <w:rsid w:val="008B7BB2"/>
    <w:rsid w:val="008B7C7C"/>
    <w:rsid w:val="008C1E70"/>
    <w:rsid w:val="008C2313"/>
    <w:rsid w:val="008C260F"/>
    <w:rsid w:val="008C28BE"/>
    <w:rsid w:val="008C4F61"/>
    <w:rsid w:val="008C71DA"/>
    <w:rsid w:val="008C7B7F"/>
    <w:rsid w:val="008C7EA6"/>
    <w:rsid w:val="008D03C2"/>
    <w:rsid w:val="008D0D84"/>
    <w:rsid w:val="008D2299"/>
    <w:rsid w:val="008D23A2"/>
    <w:rsid w:val="008D439B"/>
    <w:rsid w:val="008D5554"/>
    <w:rsid w:val="008D5A57"/>
    <w:rsid w:val="008D5D8D"/>
    <w:rsid w:val="008D5FF4"/>
    <w:rsid w:val="008D6057"/>
    <w:rsid w:val="008D7C9B"/>
    <w:rsid w:val="008E00F3"/>
    <w:rsid w:val="008E06B6"/>
    <w:rsid w:val="008E198D"/>
    <w:rsid w:val="008E1B34"/>
    <w:rsid w:val="008E20F0"/>
    <w:rsid w:val="008E2B5D"/>
    <w:rsid w:val="008E41A5"/>
    <w:rsid w:val="008E4AD7"/>
    <w:rsid w:val="008E4D11"/>
    <w:rsid w:val="008E5E9F"/>
    <w:rsid w:val="008E6AEA"/>
    <w:rsid w:val="008E6F9A"/>
    <w:rsid w:val="008E6FC6"/>
    <w:rsid w:val="008E73BC"/>
    <w:rsid w:val="008E760C"/>
    <w:rsid w:val="008F02D5"/>
    <w:rsid w:val="008F07AB"/>
    <w:rsid w:val="008F1077"/>
    <w:rsid w:val="008F1358"/>
    <w:rsid w:val="008F164C"/>
    <w:rsid w:val="008F1872"/>
    <w:rsid w:val="008F19AD"/>
    <w:rsid w:val="008F21BE"/>
    <w:rsid w:val="008F267A"/>
    <w:rsid w:val="008F2CF3"/>
    <w:rsid w:val="008F44A2"/>
    <w:rsid w:val="008F5A3D"/>
    <w:rsid w:val="008F5E19"/>
    <w:rsid w:val="008F71EE"/>
    <w:rsid w:val="00900881"/>
    <w:rsid w:val="00901B17"/>
    <w:rsid w:val="00902164"/>
    <w:rsid w:val="00902892"/>
    <w:rsid w:val="00902BEA"/>
    <w:rsid w:val="00902E11"/>
    <w:rsid w:val="00904B2A"/>
    <w:rsid w:val="00904B90"/>
    <w:rsid w:val="00906242"/>
    <w:rsid w:val="0090733F"/>
    <w:rsid w:val="00907D38"/>
    <w:rsid w:val="00910847"/>
    <w:rsid w:val="009110D5"/>
    <w:rsid w:val="00911679"/>
    <w:rsid w:val="00911C3E"/>
    <w:rsid w:val="00912586"/>
    <w:rsid w:val="009130C6"/>
    <w:rsid w:val="00913E54"/>
    <w:rsid w:val="00914364"/>
    <w:rsid w:val="00914C24"/>
    <w:rsid w:val="00914E75"/>
    <w:rsid w:val="00915BCA"/>
    <w:rsid w:val="0091648F"/>
    <w:rsid w:val="00916B4E"/>
    <w:rsid w:val="00917071"/>
    <w:rsid w:val="009177E8"/>
    <w:rsid w:val="00920109"/>
    <w:rsid w:val="0092021E"/>
    <w:rsid w:val="00920426"/>
    <w:rsid w:val="0092152C"/>
    <w:rsid w:val="00922713"/>
    <w:rsid w:val="00924350"/>
    <w:rsid w:val="00924A60"/>
    <w:rsid w:val="0092546B"/>
    <w:rsid w:val="00925C2E"/>
    <w:rsid w:val="00926AD4"/>
    <w:rsid w:val="00927AD7"/>
    <w:rsid w:val="00931B93"/>
    <w:rsid w:val="00932E2F"/>
    <w:rsid w:val="0093502B"/>
    <w:rsid w:val="0093534E"/>
    <w:rsid w:val="009358CC"/>
    <w:rsid w:val="00935A0A"/>
    <w:rsid w:val="009364DF"/>
    <w:rsid w:val="009378ED"/>
    <w:rsid w:val="00941C72"/>
    <w:rsid w:val="00942F12"/>
    <w:rsid w:val="00943F3F"/>
    <w:rsid w:val="0094500C"/>
    <w:rsid w:val="00945C06"/>
    <w:rsid w:val="009504D6"/>
    <w:rsid w:val="00950F29"/>
    <w:rsid w:val="00951016"/>
    <w:rsid w:val="00951BD6"/>
    <w:rsid w:val="0095343C"/>
    <w:rsid w:val="009535D8"/>
    <w:rsid w:val="00954902"/>
    <w:rsid w:val="00954946"/>
    <w:rsid w:val="00955A7A"/>
    <w:rsid w:val="00955F29"/>
    <w:rsid w:val="009561F2"/>
    <w:rsid w:val="00956F92"/>
    <w:rsid w:val="00957B79"/>
    <w:rsid w:val="00957C51"/>
    <w:rsid w:val="009616C0"/>
    <w:rsid w:val="00962AFF"/>
    <w:rsid w:val="009633E3"/>
    <w:rsid w:val="00963A2A"/>
    <w:rsid w:val="00963C59"/>
    <w:rsid w:val="0096650D"/>
    <w:rsid w:val="00970AFF"/>
    <w:rsid w:val="00971C9A"/>
    <w:rsid w:val="00971EBA"/>
    <w:rsid w:val="00972C8D"/>
    <w:rsid w:val="009748CA"/>
    <w:rsid w:val="00976117"/>
    <w:rsid w:val="009801AC"/>
    <w:rsid w:val="00980883"/>
    <w:rsid w:val="00980CF3"/>
    <w:rsid w:val="009812F2"/>
    <w:rsid w:val="009818D4"/>
    <w:rsid w:val="00982C1C"/>
    <w:rsid w:val="00984FF8"/>
    <w:rsid w:val="00985A1C"/>
    <w:rsid w:val="00986152"/>
    <w:rsid w:val="00986217"/>
    <w:rsid w:val="00986880"/>
    <w:rsid w:val="00987A3E"/>
    <w:rsid w:val="00987DF2"/>
    <w:rsid w:val="00987F70"/>
    <w:rsid w:val="00992839"/>
    <w:rsid w:val="00992E05"/>
    <w:rsid w:val="009937A0"/>
    <w:rsid w:val="0099393C"/>
    <w:rsid w:val="00993B63"/>
    <w:rsid w:val="00994D6F"/>
    <w:rsid w:val="009955DA"/>
    <w:rsid w:val="0099580B"/>
    <w:rsid w:val="00996371"/>
    <w:rsid w:val="00996682"/>
    <w:rsid w:val="0099680C"/>
    <w:rsid w:val="00997352"/>
    <w:rsid w:val="0099766D"/>
    <w:rsid w:val="00997F4D"/>
    <w:rsid w:val="009A0C83"/>
    <w:rsid w:val="009A1CAA"/>
    <w:rsid w:val="009A3C67"/>
    <w:rsid w:val="009A447F"/>
    <w:rsid w:val="009A46DE"/>
    <w:rsid w:val="009A49C5"/>
    <w:rsid w:val="009A60C0"/>
    <w:rsid w:val="009A72AF"/>
    <w:rsid w:val="009B3833"/>
    <w:rsid w:val="009B5109"/>
    <w:rsid w:val="009B5A18"/>
    <w:rsid w:val="009B60A8"/>
    <w:rsid w:val="009B629C"/>
    <w:rsid w:val="009B652A"/>
    <w:rsid w:val="009B6B6D"/>
    <w:rsid w:val="009B719F"/>
    <w:rsid w:val="009B7B4E"/>
    <w:rsid w:val="009C0CB4"/>
    <w:rsid w:val="009C11E3"/>
    <w:rsid w:val="009C126A"/>
    <w:rsid w:val="009C1D77"/>
    <w:rsid w:val="009C29B1"/>
    <w:rsid w:val="009C2A10"/>
    <w:rsid w:val="009C2F8F"/>
    <w:rsid w:val="009C322A"/>
    <w:rsid w:val="009C487A"/>
    <w:rsid w:val="009C543B"/>
    <w:rsid w:val="009C7125"/>
    <w:rsid w:val="009C7669"/>
    <w:rsid w:val="009D1601"/>
    <w:rsid w:val="009D2093"/>
    <w:rsid w:val="009D24A5"/>
    <w:rsid w:val="009D2574"/>
    <w:rsid w:val="009D29D3"/>
    <w:rsid w:val="009D2AAB"/>
    <w:rsid w:val="009D30FD"/>
    <w:rsid w:val="009D46ED"/>
    <w:rsid w:val="009D52DB"/>
    <w:rsid w:val="009D5F81"/>
    <w:rsid w:val="009D7320"/>
    <w:rsid w:val="009D7555"/>
    <w:rsid w:val="009E07FE"/>
    <w:rsid w:val="009E1AD7"/>
    <w:rsid w:val="009E1B6B"/>
    <w:rsid w:val="009E1CF9"/>
    <w:rsid w:val="009E2D51"/>
    <w:rsid w:val="009E426B"/>
    <w:rsid w:val="009E439B"/>
    <w:rsid w:val="009E59F3"/>
    <w:rsid w:val="009E6174"/>
    <w:rsid w:val="009E74F9"/>
    <w:rsid w:val="009E7584"/>
    <w:rsid w:val="009E7780"/>
    <w:rsid w:val="009E79C5"/>
    <w:rsid w:val="009E7A75"/>
    <w:rsid w:val="009F0D03"/>
    <w:rsid w:val="009F1CF4"/>
    <w:rsid w:val="009F2F2D"/>
    <w:rsid w:val="009F3CB3"/>
    <w:rsid w:val="009F42A0"/>
    <w:rsid w:val="009F50F4"/>
    <w:rsid w:val="009F5294"/>
    <w:rsid w:val="009F5D05"/>
    <w:rsid w:val="009F6205"/>
    <w:rsid w:val="009F6382"/>
    <w:rsid w:val="009F711E"/>
    <w:rsid w:val="009F72CC"/>
    <w:rsid w:val="009F7BC7"/>
    <w:rsid w:val="009F7E96"/>
    <w:rsid w:val="00A003BF"/>
    <w:rsid w:val="00A00957"/>
    <w:rsid w:val="00A0260B"/>
    <w:rsid w:val="00A02B7B"/>
    <w:rsid w:val="00A04781"/>
    <w:rsid w:val="00A057D0"/>
    <w:rsid w:val="00A06256"/>
    <w:rsid w:val="00A06A68"/>
    <w:rsid w:val="00A06D53"/>
    <w:rsid w:val="00A07154"/>
    <w:rsid w:val="00A07CE2"/>
    <w:rsid w:val="00A07D45"/>
    <w:rsid w:val="00A10037"/>
    <w:rsid w:val="00A1100D"/>
    <w:rsid w:val="00A11095"/>
    <w:rsid w:val="00A111AF"/>
    <w:rsid w:val="00A146D9"/>
    <w:rsid w:val="00A153F5"/>
    <w:rsid w:val="00A15FD1"/>
    <w:rsid w:val="00A1616C"/>
    <w:rsid w:val="00A162F1"/>
    <w:rsid w:val="00A16F79"/>
    <w:rsid w:val="00A17699"/>
    <w:rsid w:val="00A17CC9"/>
    <w:rsid w:val="00A17CFD"/>
    <w:rsid w:val="00A17E89"/>
    <w:rsid w:val="00A20851"/>
    <w:rsid w:val="00A2179D"/>
    <w:rsid w:val="00A21F0A"/>
    <w:rsid w:val="00A2242F"/>
    <w:rsid w:val="00A224CB"/>
    <w:rsid w:val="00A22A06"/>
    <w:rsid w:val="00A256DC"/>
    <w:rsid w:val="00A25740"/>
    <w:rsid w:val="00A25BE0"/>
    <w:rsid w:val="00A27B7A"/>
    <w:rsid w:val="00A317AC"/>
    <w:rsid w:val="00A333A0"/>
    <w:rsid w:val="00A3494D"/>
    <w:rsid w:val="00A34E9B"/>
    <w:rsid w:val="00A35DEA"/>
    <w:rsid w:val="00A362DD"/>
    <w:rsid w:val="00A36670"/>
    <w:rsid w:val="00A403C5"/>
    <w:rsid w:val="00A40D70"/>
    <w:rsid w:val="00A41012"/>
    <w:rsid w:val="00A4160F"/>
    <w:rsid w:val="00A43455"/>
    <w:rsid w:val="00A43701"/>
    <w:rsid w:val="00A439B7"/>
    <w:rsid w:val="00A44518"/>
    <w:rsid w:val="00A45100"/>
    <w:rsid w:val="00A4688D"/>
    <w:rsid w:val="00A46C62"/>
    <w:rsid w:val="00A46CFD"/>
    <w:rsid w:val="00A47A4C"/>
    <w:rsid w:val="00A51B60"/>
    <w:rsid w:val="00A51C87"/>
    <w:rsid w:val="00A525F2"/>
    <w:rsid w:val="00A52DE3"/>
    <w:rsid w:val="00A53352"/>
    <w:rsid w:val="00A53D44"/>
    <w:rsid w:val="00A54B94"/>
    <w:rsid w:val="00A54D44"/>
    <w:rsid w:val="00A550DF"/>
    <w:rsid w:val="00A56309"/>
    <w:rsid w:val="00A564A8"/>
    <w:rsid w:val="00A56A99"/>
    <w:rsid w:val="00A56CF7"/>
    <w:rsid w:val="00A601CF"/>
    <w:rsid w:val="00A60725"/>
    <w:rsid w:val="00A63BE0"/>
    <w:rsid w:val="00A644C4"/>
    <w:rsid w:val="00A64DC5"/>
    <w:rsid w:val="00A64DD5"/>
    <w:rsid w:val="00A71200"/>
    <w:rsid w:val="00A71467"/>
    <w:rsid w:val="00A71BE9"/>
    <w:rsid w:val="00A728C4"/>
    <w:rsid w:val="00A72DEC"/>
    <w:rsid w:val="00A74978"/>
    <w:rsid w:val="00A74D81"/>
    <w:rsid w:val="00A758E2"/>
    <w:rsid w:val="00A7742E"/>
    <w:rsid w:val="00A77710"/>
    <w:rsid w:val="00A77B73"/>
    <w:rsid w:val="00A80132"/>
    <w:rsid w:val="00A8027C"/>
    <w:rsid w:val="00A80BA9"/>
    <w:rsid w:val="00A80F22"/>
    <w:rsid w:val="00A81FC0"/>
    <w:rsid w:val="00A820BE"/>
    <w:rsid w:val="00A823A9"/>
    <w:rsid w:val="00A82506"/>
    <w:rsid w:val="00A8367D"/>
    <w:rsid w:val="00A851B0"/>
    <w:rsid w:val="00A85F15"/>
    <w:rsid w:val="00A86D59"/>
    <w:rsid w:val="00A86D60"/>
    <w:rsid w:val="00A86E79"/>
    <w:rsid w:val="00A879A9"/>
    <w:rsid w:val="00A87B34"/>
    <w:rsid w:val="00A9000E"/>
    <w:rsid w:val="00A9049E"/>
    <w:rsid w:val="00A92ABB"/>
    <w:rsid w:val="00A92CAE"/>
    <w:rsid w:val="00A932D0"/>
    <w:rsid w:val="00A93B20"/>
    <w:rsid w:val="00A94820"/>
    <w:rsid w:val="00A94BF1"/>
    <w:rsid w:val="00A950FA"/>
    <w:rsid w:val="00A95351"/>
    <w:rsid w:val="00A95545"/>
    <w:rsid w:val="00A966ED"/>
    <w:rsid w:val="00A968A5"/>
    <w:rsid w:val="00A974E0"/>
    <w:rsid w:val="00A97F9A"/>
    <w:rsid w:val="00AA0E14"/>
    <w:rsid w:val="00AA2641"/>
    <w:rsid w:val="00AA2AAF"/>
    <w:rsid w:val="00AA3E2F"/>
    <w:rsid w:val="00AA589B"/>
    <w:rsid w:val="00AA6291"/>
    <w:rsid w:val="00AA722C"/>
    <w:rsid w:val="00AA7952"/>
    <w:rsid w:val="00AA7FA3"/>
    <w:rsid w:val="00AB19B9"/>
    <w:rsid w:val="00AB310F"/>
    <w:rsid w:val="00AB37A0"/>
    <w:rsid w:val="00AB3D56"/>
    <w:rsid w:val="00AB3D72"/>
    <w:rsid w:val="00AB3FAF"/>
    <w:rsid w:val="00AB443B"/>
    <w:rsid w:val="00AB4A3C"/>
    <w:rsid w:val="00AB52AC"/>
    <w:rsid w:val="00AB53CC"/>
    <w:rsid w:val="00AB5C05"/>
    <w:rsid w:val="00AB64ED"/>
    <w:rsid w:val="00AB6E7D"/>
    <w:rsid w:val="00AC0040"/>
    <w:rsid w:val="00AC0E1F"/>
    <w:rsid w:val="00AC179B"/>
    <w:rsid w:val="00AC27DA"/>
    <w:rsid w:val="00AC37F8"/>
    <w:rsid w:val="00AC47A7"/>
    <w:rsid w:val="00AC5B27"/>
    <w:rsid w:val="00AC6AB1"/>
    <w:rsid w:val="00AC6EEE"/>
    <w:rsid w:val="00AC73D0"/>
    <w:rsid w:val="00AD1A0A"/>
    <w:rsid w:val="00AD21C8"/>
    <w:rsid w:val="00AD26AF"/>
    <w:rsid w:val="00AD2CEA"/>
    <w:rsid w:val="00AD3B2A"/>
    <w:rsid w:val="00AD4158"/>
    <w:rsid w:val="00AD45D9"/>
    <w:rsid w:val="00AD503F"/>
    <w:rsid w:val="00AD52BC"/>
    <w:rsid w:val="00AD5C4B"/>
    <w:rsid w:val="00AD6140"/>
    <w:rsid w:val="00AD7064"/>
    <w:rsid w:val="00AE01A6"/>
    <w:rsid w:val="00AE0701"/>
    <w:rsid w:val="00AE0B26"/>
    <w:rsid w:val="00AE15DA"/>
    <w:rsid w:val="00AE2FF7"/>
    <w:rsid w:val="00AE4085"/>
    <w:rsid w:val="00AE4957"/>
    <w:rsid w:val="00AE559D"/>
    <w:rsid w:val="00AE5E16"/>
    <w:rsid w:val="00AE6467"/>
    <w:rsid w:val="00AE70F9"/>
    <w:rsid w:val="00AE7A4D"/>
    <w:rsid w:val="00AF0EC1"/>
    <w:rsid w:val="00AF24D3"/>
    <w:rsid w:val="00AF419F"/>
    <w:rsid w:val="00AF448E"/>
    <w:rsid w:val="00AF49FC"/>
    <w:rsid w:val="00AF5944"/>
    <w:rsid w:val="00AF6720"/>
    <w:rsid w:val="00AF6DD2"/>
    <w:rsid w:val="00AF6EF6"/>
    <w:rsid w:val="00AF7584"/>
    <w:rsid w:val="00AF7DA1"/>
    <w:rsid w:val="00B000AD"/>
    <w:rsid w:val="00B00E96"/>
    <w:rsid w:val="00B00FC8"/>
    <w:rsid w:val="00B013D1"/>
    <w:rsid w:val="00B03BB2"/>
    <w:rsid w:val="00B042C2"/>
    <w:rsid w:val="00B04F62"/>
    <w:rsid w:val="00B05C05"/>
    <w:rsid w:val="00B0671B"/>
    <w:rsid w:val="00B06869"/>
    <w:rsid w:val="00B06ABD"/>
    <w:rsid w:val="00B06DC6"/>
    <w:rsid w:val="00B074C9"/>
    <w:rsid w:val="00B07EC3"/>
    <w:rsid w:val="00B11626"/>
    <w:rsid w:val="00B11C18"/>
    <w:rsid w:val="00B122A0"/>
    <w:rsid w:val="00B145D9"/>
    <w:rsid w:val="00B158F9"/>
    <w:rsid w:val="00B15E9A"/>
    <w:rsid w:val="00B15EAF"/>
    <w:rsid w:val="00B162BA"/>
    <w:rsid w:val="00B16AF3"/>
    <w:rsid w:val="00B16B76"/>
    <w:rsid w:val="00B17285"/>
    <w:rsid w:val="00B17EE9"/>
    <w:rsid w:val="00B20788"/>
    <w:rsid w:val="00B21BCE"/>
    <w:rsid w:val="00B21D19"/>
    <w:rsid w:val="00B220BF"/>
    <w:rsid w:val="00B22ACD"/>
    <w:rsid w:val="00B22D43"/>
    <w:rsid w:val="00B2345B"/>
    <w:rsid w:val="00B235B0"/>
    <w:rsid w:val="00B24048"/>
    <w:rsid w:val="00B274A4"/>
    <w:rsid w:val="00B30F73"/>
    <w:rsid w:val="00B311E6"/>
    <w:rsid w:val="00B3143C"/>
    <w:rsid w:val="00B32FEC"/>
    <w:rsid w:val="00B336CA"/>
    <w:rsid w:val="00B352D5"/>
    <w:rsid w:val="00B35D2E"/>
    <w:rsid w:val="00B35D51"/>
    <w:rsid w:val="00B40066"/>
    <w:rsid w:val="00B4008F"/>
    <w:rsid w:val="00B41D2F"/>
    <w:rsid w:val="00B41D4F"/>
    <w:rsid w:val="00B41D56"/>
    <w:rsid w:val="00B425A0"/>
    <w:rsid w:val="00B42F2D"/>
    <w:rsid w:val="00B43A79"/>
    <w:rsid w:val="00B45AF6"/>
    <w:rsid w:val="00B463BB"/>
    <w:rsid w:val="00B507A7"/>
    <w:rsid w:val="00B50818"/>
    <w:rsid w:val="00B50AFA"/>
    <w:rsid w:val="00B510E1"/>
    <w:rsid w:val="00B51169"/>
    <w:rsid w:val="00B5126C"/>
    <w:rsid w:val="00B5164A"/>
    <w:rsid w:val="00B517B4"/>
    <w:rsid w:val="00B51FC5"/>
    <w:rsid w:val="00B51FDD"/>
    <w:rsid w:val="00B527A6"/>
    <w:rsid w:val="00B5299E"/>
    <w:rsid w:val="00B5333E"/>
    <w:rsid w:val="00B53474"/>
    <w:rsid w:val="00B54783"/>
    <w:rsid w:val="00B54BD0"/>
    <w:rsid w:val="00B5643A"/>
    <w:rsid w:val="00B56D6E"/>
    <w:rsid w:val="00B601A5"/>
    <w:rsid w:val="00B604A4"/>
    <w:rsid w:val="00B605EB"/>
    <w:rsid w:val="00B60638"/>
    <w:rsid w:val="00B619B9"/>
    <w:rsid w:val="00B62009"/>
    <w:rsid w:val="00B63608"/>
    <w:rsid w:val="00B63760"/>
    <w:rsid w:val="00B638E8"/>
    <w:rsid w:val="00B64A7A"/>
    <w:rsid w:val="00B64AA9"/>
    <w:rsid w:val="00B659FA"/>
    <w:rsid w:val="00B678A3"/>
    <w:rsid w:val="00B702E4"/>
    <w:rsid w:val="00B70420"/>
    <w:rsid w:val="00B7058E"/>
    <w:rsid w:val="00B70835"/>
    <w:rsid w:val="00B70DF1"/>
    <w:rsid w:val="00B71354"/>
    <w:rsid w:val="00B71EE3"/>
    <w:rsid w:val="00B7367D"/>
    <w:rsid w:val="00B73AB5"/>
    <w:rsid w:val="00B74441"/>
    <w:rsid w:val="00B75AB1"/>
    <w:rsid w:val="00B7635C"/>
    <w:rsid w:val="00B76CE8"/>
    <w:rsid w:val="00B81C41"/>
    <w:rsid w:val="00B8223E"/>
    <w:rsid w:val="00B828D9"/>
    <w:rsid w:val="00B83238"/>
    <w:rsid w:val="00B86090"/>
    <w:rsid w:val="00B860CA"/>
    <w:rsid w:val="00B86228"/>
    <w:rsid w:val="00B86389"/>
    <w:rsid w:val="00B86F4B"/>
    <w:rsid w:val="00B87E0B"/>
    <w:rsid w:val="00B912BE"/>
    <w:rsid w:val="00B91878"/>
    <w:rsid w:val="00B9189E"/>
    <w:rsid w:val="00B91DFF"/>
    <w:rsid w:val="00B92B57"/>
    <w:rsid w:val="00B9411C"/>
    <w:rsid w:val="00B94331"/>
    <w:rsid w:val="00B94F77"/>
    <w:rsid w:val="00B961D0"/>
    <w:rsid w:val="00B97847"/>
    <w:rsid w:val="00B97E65"/>
    <w:rsid w:val="00BA030C"/>
    <w:rsid w:val="00BA1693"/>
    <w:rsid w:val="00BA1B15"/>
    <w:rsid w:val="00BA311E"/>
    <w:rsid w:val="00BA3C06"/>
    <w:rsid w:val="00BA5BC7"/>
    <w:rsid w:val="00BA5C38"/>
    <w:rsid w:val="00BA748F"/>
    <w:rsid w:val="00BB1130"/>
    <w:rsid w:val="00BB1B21"/>
    <w:rsid w:val="00BB1BDA"/>
    <w:rsid w:val="00BB2613"/>
    <w:rsid w:val="00BB3327"/>
    <w:rsid w:val="00BB3A61"/>
    <w:rsid w:val="00BB4574"/>
    <w:rsid w:val="00BB5320"/>
    <w:rsid w:val="00BB5B96"/>
    <w:rsid w:val="00BB6DBC"/>
    <w:rsid w:val="00BB73F2"/>
    <w:rsid w:val="00BB7440"/>
    <w:rsid w:val="00BB7AD1"/>
    <w:rsid w:val="00BC06A1"/>
    <w:rsid w:val="00BC08D7"/>
    <w:rsid w:val="00BC0D59"/>
    <w:rsid w:val="00BC11F0"/>
    <w:rsid w:val="00BC1F92"/>
    <w:rsid w:val="00BC1FC1"/>
    <w:rsid w:val="00BC2047"/>
    <w:rsid w:val="00BC293B"/>
    <w:rsid w:val="00BC2D41"/>
    <w:rsid w:val="00BC401D"/>
    <w:rsid w:val="00BC4222"/>
    <w:rsid w:val="00BC42F5"/>
    <w:rsid w:val="00BC4650"/>
    <w:rsid w:val="00BC4D1A"/>
    <w:rsid w:val="00BC4F18"/>
    <w:rsid w:val="00BC55D6"/>
    <w:rsid w:val="00BC5FA0"/>
    <w:rsid w:val="00BC6FB8"/>
    <w:rsid w:val="00BC7485"/>
    <w:rsid w:val="00BC7C12"/>
    <w:rsid w:val="00BC7DD3"/>
    <w:rsid w:val="00BD15F7"/>
    <w:rsid w:val="00BD1660"/>
    <w:rsid w:val="00BD21E4"/>
    <w:rsid w:val="00BD2355"/>
    <w:rsid w:val="00BD2E97"/>
    <w:rsid w:val="00BD2EAE"/>
    <w:rsid w:val="00BD3806"/>
    <w:rsid w:val="00BD43BB"/>
    <w:rsid w:val="00BD5737"/>
    <w:rsid w:val="00BD5D66"/>
    <w:rsid w:val="00BD767D"/>
    <w:rsid w:val="00BE1160"/>
    <w:rsid w:val="00BE178F"/>
    <w:rsid w:val="00BE1C2E"/>
    <w:rsid w:val="00BE1CBB"/>
    <w:rsid w:val="00BE1CEE"/>
    <w:rsid w:val="00BE1EE1"/>
    <w:rsid w:val="00BE2372"/>
    <w:rsid w:val="00BE30B5"/>
    <w:rsid w:val="00BE3CF0"/>
    <w:rsid w:val="00BE4F25"/>
    <w:rsid w:val="00BE5F57"/>
    <w:rsid w:val="00BE62CA"/>
    <w:rsid w:val="00BE68A5"/>
    <w:rsid w:val="00BF05DD"/>
    <w:rsid w:val="00BF0CD8"/>
    <w:rsid w:val="00BF1387"/>
    <w:rsid w:val="00BF1880"/>
    <w:rsid w:val="00BF1E06"/>
    <w:rsid w:val="00BF219C"/>
    <w:rsid w:val="00BF3737"/>
    <w:rsid w:val="00BF37A8"/>
    <w:rsid w:val="00BF3CD7"/>
    <w:rsid w:val="00BF4994"/>
    <w:rsid w:val="00BF527A"/>
    <w:rsid w:val="00BF633A"/>
    <w:rsid w:val="00BF6BBA"/>
    <w:rsid w:val="00BF6C29"/>
    <w:rsid w:val="00BF75C5"/>
    <w:rsid w:val="00C012A4"/>
    <w:rsid w:val="00C015A9"/>
    <w:rsid w:val="00C02295"/>
    <w:rsid w:val="00C035BC"/>
    <w:rsid w:val="00C0369D"/>
    <w:rsid w:val="00C03C27"/>
    <w:rsid w:val="00C04226"/>
    <w:rsid w:val="00C045F7"/>
    <w:rsid w:val="00C049CF"/>
    <w:rsid w:val="00C04CB1"/>
    <w:rsid w:val="00C04EB1"/>
    <w:rsid w:val="00C05762"/>
    <w:rsid w:val="00C07EBE"/>
    <w:rsid w:val="00C104EA"/>
    <w:rsid w:val="00C1096A"/>
    <w:rsid w:val="00C11461"/>
    <w:rsid w:val="00C11598"/>
    <w:rsid w:val="00C115CF"/>
    <w:rsid w:val="00C1191A"/>
    <w:rsid w:val="00C129F9"/>
    <w:rsid w:val="00C13F85"/>
    <w:rsid w:val="00C14ED1"/>
    <w:rsid w:val="00C150AC"/>
    <w:rsid w:val="00C164A3"/>
    <w:rsid w:val="00C21764"/>
    <w:rsid w:val="00C219D0"/>
    <w:rsid w:val="00C22700"/>
    <w:rsid w:val="00C22A83"/>
    <w:rsid w:val="00C22C1F"/>
    <w:rsid w:val="00C23820"/>
    <w:rsid w:val="00C23A9E"/>
    <w:rsid w:val="00C247F1"/>
    <w:rsid w:val="00C2547F"/>
    <w:rsid w:val="00C25CB5"/>
    <w:rsid w:val="00C26868"/>
    <w:rsid w:val="00C26EDB"/>
    <w:rsid w:val="00C279C7"/>
    <w:rsid w:val="00C27CC5"/>
    <w:rsid w:val="00C30FCD"/>
    <w:rsid w:val="00C312B0"/>
    <w:rsid w:val="00C31937"/>
    <w:rsid w:val="00C31AFD"/>
    <w:rsid w:val="00C31E9E"/>
    <w:rsid w:val="00C33085"/>
    <w:rsid w:val="00C34BA4"/>
    <w:rsid w:val="00C34E5A"/>
    <w:rsid w:val="00C3587D"/>
    <w:rsid w:val="00C35F2E"/>
    <w:rsid w:val="00C36C72"/>
    <w:rsid w:val="00C3734C"/>
    <w:rsid w:val="00C40699"/>
    <w:rsid w:val="00C40E66"/>
    <w:rsid w:val="00C41736"/>
    <w:rsid w:val="00C4213E"/>
    <w:rsid w:val="00C435BF"/>
    <w:rsid w:val="00C44032"/>
    <w:rsid w:val="00C44511"/>
    <w:rsid w:val="00C44B67"/>
    <w:rsid w:val="00C4760C"/>
    <w:rsid w:val="00C501C3"/>
    <w:rsid w:val="00C508E1"/>
    <w:rsid w:val="00C50AC7"/>
    <w:rsid w:val="00C50D1E"/>
    <w:rsid w:val="00C50F62"/>
    <w:rsid w:val="00C51296"/>
    <w:rsid w:val="00C51513"/>
    <w:rsid w:val="00C52FC5"/>
    <w:rsid w:val="00C532B8"/>
    <w:rsid w:val="00C53E25"/>
    <w:rsid w:val="00C540C3"/>
    <w:rsid w:val="00C55135"/>
    <w:rsid w:val="00C55688"/>
    <w:rsid w:val="00C564FE"/>
    <w:rsid w:val="00C5660B"/>
    <w:rsid w:val="00C5671E"/>
    <w:rsid w:val="00C56EBA"/>
    <w:rsid w:val="00C56EEB"/>
    <w:rsid w:val="00C571B2"/>
    <w:rsid w:val="00C5734C"/>
    <w:rsid w:val="00C60E05"/>
    <w:rsid w:val="00C625C5"/>
    <w:rsid w:val="00C62CFC"/>
    <w:rsid w:val="00C63A80"/>
    <w:rsid w:val="00C63CF9"/>
    <w:rsid w:val="00C652DD"/>
    <w:rsid w:val="00C657EA"/>
    <w:rsid w:val="00C663F8"/>
    <w:rsid w:val="00C66BE9"/>
    <w:rsid w:val="00C67106"/>
    <w:rsid w:val="00C6737B"/>
    <w:rsid w:val="00C67418"/>
    <w:rsid w:val="00C67560"/>
    <w:rsid w:val="00C6784A"/>
    <w:rsid w:val="00C6792C"/>
    <w:rsid w:val="00C679A0"/>
    <w:rsid w:val="00C70FC2"/>
    <w:rsid w:val="00C72401"/>
    <w:rsid w:val="00C731B7"/>
    <w:rsid w:val="00C74357"/>
    <w:rsid w:val="00C747C1"/>
    <w:rsid w:val="00C76461"/>
    <w:rsid w:val="00C802BD"/>
    <w:rsid w:val="00C8054E"/>
    <w:rsid w:val="00C80656"/>
    <w:rsid w:val="00C80AEF"/>
    <w:rsid w:val="00C825FC"/>
    <w:rsid w:val="00C849AD"/>
    <w:rsid w:val="00C85EC3"/>
    <w:rsid w:val="00C862E4"/>
    <w:rsid w:val="00C864DE"/>
    <w:rsid w:val="00C86EDA"/>
    <w:rsid w:val="00C86FD1"/>
    <w:rsid w:val="00C87021"/>
    <w:rsid w:val="00C878F5"/>
    <w:rsid w:val="00C904B2"/>
    <w:rsid w:val="00C90711"/>
    <w:rsid w:val="00C90AD3"/>
    <w:rsid w:val="00C911AC"/>
    <w:rsid w:val="00C956B8"/>
    <w:rsid w:val="00C95A5B"/>
    <w:rsid w:val="00C95B50"/>
    <w:rsid w:val="00C9693B"/>
    <w:rsid w:val="00C97302"/>
    <w:rsid w:val="00CA0085"/>
    <w:rsid w:val="00CA0A43"/>
    <w:rsid w:val="00CA0ABE"/>
    <w:rsid w:val="00CA20FD"/>
    <w:rsid w:val="00CA2711"/>
    <w:rsid w:val="00CA2904"/>
    <w:rsid w:val="00CA3BB3"/>
    <w:rsid w:val="00CA5601"/>
    <w:rsid w:val="00CA5DE3"/>
    <w:rsid w:val="00CA659B"/>
    <w:rsid w:val="00CB15E5"/>
    <w:rsid w:val="00CB1C15"/>
    <w:rsid w:val="00CB1DF8"/>
    <w:rsid w:val="00CB2128"/>
    <w:rsid w:val="00CB3223"/>
    <w:rsid w:val="00CB33FF"/>
    <w:rsid w:val="00CB3CCE"/>
    <w:rsid w:val="00CB3E10"/>
    <w:rsid w:val="00CB4911"/>
    <w:rsid w:val="00CB4F79"/>
    <w:rsid w:val="00CB5567"/>
    <w:rsid w:val="00CB60EA"/>
    <w:rsid w:val="00CB7FA0"/>
    <w:rsid w:val="00CC02E4"/>
    <w:rsid w:val="00CC223D"/>
    <w:rsid w:val="00CC2C88"/>
    <w:rsid w:val="00CC4071"/>
    <w:rsid w:val="00CC42F4"/>
    <w:rsid w:val="00CC4512"/>
    <w:rsid w:val="00CC5DB8"/>
    <w:rsid w:val="00CC5ECF"/>
    <w:rsid w:val="00CC61CE"/>
    <w:rsid w:val="00CC651D"/>
    <w:rsid w:val="00CC6DDA"/>
    <w:rsid w:val="00CC7BF0"/>
    <w:rsid w:val="00CD03C7"/>
    <w:rsid w:val="00CD17E5"/>
    <w:rsid w:val="00CD1C60"/>
    <w:rsid w:val="00CD289C"/>
    <w:rsid w:val="00CD30EF"/>
    <w:rsid w:val="00CD42AB"/>
    <w:rsid w:val="00CD4422"/>
    <w:rsid w:val="00CD4838"/>
    <w:rsid w:val="00CD541E"/>
    <w:rsid w:val="00CD6BEE"/>
    <w:rsid w:val="00CD6E23"/>
    <w:rsid w:val="00CD7AD5"/>
    <w:rsid w:val="00CE1EB4"/>
    <w:rsid w:val="00CE2D12"/>
    <w:rsid w:val="00CE3014"/>
    <w:rsid w:val="00CE43D0"/>
    <w:rsid w:val="00CE4606"/>
    <w:rsid w:val="00CE46AE"/>
    <w:rsid w:val="00CE4954"/>
    <w:rsid w:val="00CE5736"/>
    <w:rsid w:val="00CE6B6F"/>
    <w:rsid w:val="00CE7BD7"/>
    <w:rsid w:val="00CF1AF5"/>
    <w:rsid w:val="00CF3308"/>
    <w:rsid w:val="00CF335B"/>
    <w:rsid w:val="00CF3D36"/>
    <w:rsid w:val="00CF4052"/>
    <w:rsid w:val="00CF5399"/>
    <w:rsid w:val="00CF63E1"/>
    <w:rsid w:val="00CF6A62"/>
    <w:rsid w:val="00CF6B79"/>
    <w:rsid w:val="00CF6FB9"/>
    <w:rsid w:val="00D000EF"/>
    <w:rsid w:val="00D0239B"/>
    <w:rsid w:val="00D02478"/>
    <w:rsid w:val="00D02B9E"/>
    <w:rsid w:val="00D036B2"/>
    <w:rsid w:val="00D052B9"/>
    <w:rsid w:val="00D056F6"/>
    <w:rsid w:val="00D05BBD"/>
    <w:rsid w:val="00D05CC7"/>
    <w:rsid w:val="00D05E3D"/>
    <w:rsid w:val="00D05F07"/>
    <w:rsid w:val="00D06051"/>
    <w:rsid w:val="00D07054"/>
    <w:rsid w:val="00D07E23"/>
    <w:rsid w:val="00D10621"/>
    <w:rsid w:val="00D10AAD"/>
    <w:rsid w:val="00D11CDB"/>
    <w:rsid w:val="00D14922"/>
    <w:rsid w:val="00D152A9"/>
    <w:rsid w:val="00D15303"/>
    <w:rsid w:val="00D158AE"/>
    <w:rsid w:val="00D16360"/>
    <w:rsid w:val="00D1671D"/>
    <w:rsid w:val="00D17CC0"/>
    <w:rsid w:val="00D202DE"/>
    <w:rsid w:val="00D23209"/>
    <w:rsid w:val="00D23297"/>
    <w:rsid w:val="00D24363"/>
    <w:rsid w:val="00D269A1"/>
    <w:rsid w:val="00D26FCA"/>
    <w:rsid w:val="00D27596"/>
    <w:rsid w:val="00D2780A"/>
    <w:rsid w:val="00D30E74"/>
    <w:rsid w:val="00D312D7"/>
    <w:rsid w:val="00D31553"/>
    <w:rsid w:val="00D32AEF"/>
    <w:rsid w:val="00D33AB9"/>
    <w:rsid w:val="00D33B79"/>
    <w:rsid w:val="00D33D06"/>
    <w:rsid w:val="00D33E2D"/>
    <w:rsid w:val="00D342D5"/>
    <w:rsid w:val="00D3450D"/>
    <w:rsid w:val="00D3489E"/>
    <w:rsid w:val="00D35128"/>
    <w:rsid w:val="00D35ACD"/>
    <w:rsid w:val="00D36147"/>
    <w:rsid w:val="00D36AAB"/>
    <w:rsid w:val="00D3771B"/>
    <w:rsid w:val="00D402E7"/>
    <w:rsid w:val="00D40D53"/>
    <w:rsid w:val="00D41114"/>
    <w:rsid w:val="00D4120F"/>
    <w:rsid w:val="00D41A8A"/>
    <w:rsid w:val="00D42B83"/>
    <w:rsid w:val="00D43AFF"/>
    <w:rsid w:val="00D45744"/>
    <w:rsid w:val="00D45B4B"/>
    <w:rsid w:val="00D4637E"/>
    <w:rsid w:val="00D46AFC"/>
    <w:rsid w:val="00D46E02"/>
    <w:rsid w:val="00D46EEA"/>
    <w:rsid w:val="00D50EF1"/>
    <w:rsid w:val="00D512B4"/>
    <w:rsid w:val="00D5145E"/>
    <w:rsid w:val="00D516B0"/>
    <w:rsid w:val="00D52017"/>
    <w:rsid w:val="00D5257D"/>
    <w:rsid w:val="00D526FA"/>
    <w:rsid w:val="00D527CF"/>
    <w:rsid w:val="00D54043"/>
    <w:rsid w:val="00D54DD8"/>
    <w:rsid w:val="00D54FE1"/>
    <w:rsid w:val="00D561A7"/>
    <w:rsid w:val="00D56F7B"/>
    <w:rsid w:val="00D57028"/>
    <w:rsid w:val="00D57571"/>
    <w:rsid w:val="00D5789B"/>
    <w:rsid w:val="00D601BE"/>
    <w:rsid w:val="00D6032A"/>
    <w:rsid w:val="00D61C63"/>
    <w:rsid w:val="00D61F3B"/>
    <w:rsid w:val="00D6245A"/>
    <w:rsid w:val="00D63031"/>
    <w:rsid w:val="00D63376"/>
    <w:rsid w:val="00D64024"/>
    <w:rsid w:val="00D65D2E"/>
    <w:rsid w:val="00D66F0E"/>
    <w:rsid w:val="00D674DC"/>
    <w:rsid w:val="00D708E8"/>
    <w:rsid w:val="00D72793"/>
    <w:rsid w:val="00D732D8"/>
    <w:rsid w:val="00D732E5"/>
    <w:rsid w:val="00D73A53"/>
    <w:rsid w:val="00D73B89"/>
    <w:rsid w:val="00D742F4"/>
    <w:rsid w:val="00D749C8"/>
    <w:rsid w:val="00D750FC"/>
    <w:rsid w:val="00D762DA"/>
    <w:rsid w:val="00D770A4"/>
    <w:rsid w:val="00D777C4"/>
    <w:rsid w:val="00D80B5E"/>
    <w:rsid w:val="00D828EC"/>
    <w:rsid w:val="00D82AF1"/>
    <w:rsid w:val="00D82CFD"/>
    <w:rsid w:val="00D82F1D"/>
    <w:rsid w:val="00D83CED"/>
    <w:rsid w:val="00D86537"/>
    <w:rsid w:val="00D8776F"/>
    <w:rsid w:val="00D87D26"/>
    <w:rsid w:val="00D90747"/>
    <w:rsid w:val="00D907B9"/>
    <w:rsid w:val="00D9101A"/>
    <w:rsid w:val="00D92377"/>
    <w:rsid w:val="00D92F23"/>
    <w:rsid w:val="00D934B2"/>
    <w:rsid w:val="00D935C0"/>
    <w:rsid w:val="00D93723"/>
    <w:rsid w:val="00D94C46"/>
    <w:rsid w:val="00D95D6A"/>
    <w:rsid w:val="00D96080"/>
    <w:rsid w:val="00D96A48"/>
    <w:rsid w:val="00D971DD"/>
    <w:rsid w:val="00D97495"/>
    <w:rsid w:val="00D976AE"/>
    <w:rsid w:val="00D9777D"/>
    <w:rsid w:val="00D97D2F"/>
    <w:rsid w:val="00DA1B0B"/>
    <w:rsid w:val="00DA20E3"/>
    <w:rsid w:val="00DA3896"/>
    <w:rsid w:val="00DA3F2E"/>
    <w:rsid w:val="00DA54FE"/>
    <w:rsid w:val="00DA5BA1"/>
    <w:rsid w:val="00DA5FA8"/>
    <w:rsid w:val="00DA61DC"/>
    <w:rsid w:val="00DA6696"/>
    <w:rsid w:val="00DA6A4D"/>
    <w:rsid w:val="00DA6CBC"/>
    <w:rsid w:val="00DB16B4"/>
    <w:rsid w:val="00DB1EFA"/>
    <w:rsid w:val="00DB231D"/>
    <w:rsid w:val="00DB362A"/>
    <w:rsid w:val="00DB5473"/>
    <w:rsid w:val="00DB56C2"/>
    <w:rsid w:val="00DB641D"/>
    <w:rsid w:val="00DB6639"/>
    <w:rsid w:val="00DB695C"/>
    <w:rsid w:val="00DB6C12"/>
    <w:rsid w:val="00DB712F"/>
    <w:rsid w:val="00DB7B9F"/>
    <w:rsid w:val="00DC1031"/>
    <w:rsid w:val="00DC18A2"/>
    <w:rsid w:val="00DC2F37"/>
    <w:rsid w:val="00DC31E8"/>
    <w:rsid w:val="00DC490E"/>
    <w:rsid w:val="00DC4CDD"/>
    <w:rsid w:val="00DC4E5C"/>
    <w:rsid w:val="00DC5AF4"/>
    <w:rsid w:val="00DC653F"/>
    <w:rsid w:val="00DD046A"/>
    <w:rsid w:val="00DD0C67"/>
    <w:rsid w:val="00DD2133"/>
    <w:rsid w:val="00DD4911"/>
    <w:rsid w:val="00DD4F75"/>
    <w:rsid w:val="00DD55F1"/>
    <w:rsid w:val="00DD58AB"/>
    <w:rsid w:val="00DD6751"/>
    <w:rsid w:val="00DD7CB4"/>
    <w:rsid w:val="00DD7EE4"/>
    <w:rsid w:val="00DE0205"/>
    <w:rsid w:val="00DE1E53"/>
    <w:rsid w:val="00DE2CBF"/>
    <w:rsid w:val="00DE61E1"/>
    <w:rsid w:val="00DE69D6"/>
    <w:rsid w:val="00DE6A46"/>
    <w:rsid w:val="00DE6D54"/>
    <w:rsid w:val="00DF0DA4"/>
    <w:rsid w:val="00DF14B6"/>
    <w:rsid w:val="00DF1899"/>
    <w:rsid w:val="00DF1A2B"/>
    <w:rsid w:val="00DF1F4A"/>
    <w:rsid w:val="00DF225F"/>
    <w:rsid w:val="00DF2C3D"/>
    <w:rsid w:val="00DF32EF"/>
    <w:rsid w:val="00DF45EF"/>
    <w:rsid w:val="00DF54A1"/>
    <w:rsid w:val="00DF6397"/>
    <w:rsid w:val="00DF65D6"/>
    <w:rsid w:val="00DF68FC"/>
    <w:rsid w:val="00E027F6"/>
    <w:rsid w:val="00E02D73"/>
    <w:rsid w:val="00E03A72"/>
    <w:rsid w:val="00E03D8E"/>
    <w:rsid w:val="00E0547E"/>
    <w:rsid w:val="00E05710"/>
    <w:rsid w:val="00E10A5C"/>
    <w:rsid w:val="00E10E16"/>
    <w:rsid w:val="00E11845"/>
    <w:rsid w:val="00E11BDB"/>
    <w:rsid w:val="00E1264A"/>
    <w:rsid w:val="00E1284B"/>
    <w:rsid w:val="00E14996"/>
    <w:rsid w:val="00E157B5"/>
    <w:rsid w:val="00E15CD8"/>
    <w:rsid w:val="00E166BB"/>
    <w:rsid w:val="00E1683B"/>
    <w:rsid w:val="00E16D86"/>
    <w:rsid w:val="00E17A37"/>
    <w:rsid w:val="00E22686"/>
    <w:rsid w:val="00E2346D"/>
    <w:rsid w:val="00E23CDC"/>
    <w:rsid w:val="00E240F9"/>
    <w:rsid w:val="00E24928"/>
    <w:rsid w:val="00E24E9D"/>
    <w:rsid w:val="00E2589B"/>
    <w:rsid w:val="00E260F0"/>
    <w:rsid w:val="00E26345"/>
    <w:rsid w:val="00E272C7"/>
    <w:rsid w:val="00E27B69"/>
    <w:rsid w:val="00E303C6"/>
    <w:rsid w:val="00E30443"/>
    <w:rsid w:val="00E32097"/>
    <w:rsid w:val="00E32D4B"/>
    <w:rsid w:val="00E32EF7"/>
    <w:rsid w:val="00E340E0"/>
    <w:rsid w:val="00E34266"/>
    <w:rsid w:val="00E3536C"/>
    <w:rsid w:val="00E3643D"/>
    <w:rsid w:val="00E37025"/>
    <w:rsid w:val="00E3750E"/>
    <w:rsid w:val="00E376FA"/>
    <w:rsid w:val="00E37C24"/>
    <w:rsid w:val="00E4136B"/>
    <w:rsid w:val="00E415A6"/>
    <w:rsid w:val="00E41C05"/>
    <w:rsid w:val="00E41FEF"/>
    <w:rsid w:val="00E43246"/>
    <w:rsid w:val="00E43636"/>
    <w:rsid w:val="00E44598"/>
    <w:rsid w:val="00E4533D"/>
    <w:rsid w:val="00E45367"/>
    <w:rsid w:val="00E45734"/>
    <w:rsid w:val="00E46024"/>
    <w:rsid w:val="00E47932"/>
    <w:rsid w:val="00E47DBC"/>
    <w:rsid w:val="00E5004E"/>
    <w:rsid w:val="00E50F8C"/>
    <w:rsid w:val="00E52449"/>
    <w:rsid w:val="00E52801"/>
    <w:rsid w:val="00E52FF7"/>
    <w:rsid w:val="00E53C8D"/>
    <w:rsid w:val="00E53D4B"/>
    <w:rsid w:val="00E55177"/>
    <w:rsid w:val="00E5527C"/>
    <w:rsid w:val="00E55415"/>
    <w:rsid w:val="00E554FD"/>
    <w:rsid w:val="00E55764"/>
    <w:rsid w:val="00E5602E"/>
    <w:rsid w:val="00E568B1"/>
    <w:rsid w:val="00E577D3"/>
    <w:rsid w:val="00E61204"/>
    <w:rsid w:val="00E61B31"/>
    <w:rsid w:val="00E621CF"/>
    <w:rsid w:val="00E65A42"/>
    <w:rsid w:val="00E65C18"/>
    <w:rsid w:val="00E66204"/>
    <w:rsid w:val="00E67BD3"/>
    <w:rsid w:val="00E67F15"/>
    <w:rsid w:val="00E700B4"/>
    <w:rsid w:val="00E707C8"/>
    <w:rsid w:val="00E7094A"/>
    <w:rsid w:val="00E70D4E"/>
    <w:rsid w:val="00E70EBE"/>
    <w:rsid w:val="00E71095"/>
    <w:rsid w:val="00E71458"/>
    <w:rsid w:val="00E717B6"/>
    <w:rsid w:val="00E73560"/>
    <w:rsid w:val="00E73AD8"/>
    <w:rsid w:val="00E745D7"/>
    <w:rsid w:val="00E75201"/>
    <w:rsid w:val="00E75BD4"/>
    <w:rsid w:val="00E75C10"/>
    <w:rsid w:val="00E76B4C"/>
    <w:rsid w:val="00E77480"/>
    <w:rsid w:val="00E774ED"/>
    <w:rsid w:val="00E80458"/>
    <w:rsid w:val="00E80877"/>
    <w:rsid w:val="00E810E6"/>
    <w:rsid w:val="00E81646"/>
    <w:rsid w:val="00E8201F"/>
    <w:rsid w:val="00E82DEB"/>
    <w:rsid w:val="00E84B9D"/>
    <w:rsid w:val="00E84BC9"/>
    <w:rsid w:val="00E84C2B"/>
    <w:rsid w:val="00E84F21"/>
    <w:rsid w:val="00E879BF"/>
    <w:rsid w:val="00E87C34"/>
    <w:rsid w:val="00E87E06"/>
    <w:rsid w:val="00E902B5"/>
    <w:rsid w:val="00E90636"/>
    <w:rsid w:val="00E90688"/>
    <w:rsid w:val="00E9079D"/>
    <w:rsid w:val="00E92188"/>
    <w:rsid w:val="00E924EF"/>
    <w:rsid w:val="00E93A95"/>
    <w:rsid w:val="00E94791"/>
    <w:rsid w:val="00E947B8"/>
    <w:rsid w:val="00E94A25"/>
    <w:rsid w:val="00E94A2C"/>
    <w:rsid w:val="00E94C62"/>
    <w:rsid w:val="00E94DEE"/>
    <w:rsid w:val="00E950F8"/>
    <w:rsid w:val="00E95F36"/>
    <w:rsid w:val="00E96FB1"/>
    <w:rsid w:val="00E971CA"/>
    <w:rsid w:val="00E9743B"/>
    <w:rsid w:val="00E974B5"/>
    <w:rsid w:val="00E977A7"/>
    <w:rsid w:val="00EA2050"/>
    <w:rsid w:val="00EA269A"/>
    <w:rsid w:val="00EA2ABC"/>
    <w:rsid w:val="00EA344F"/>
    <w:rsid w:val="00EA4BB0"/>
    <w:rsid w:val="00EA650C"/>
    <w:rsid w:val="00EA6B42"/>
    <w:rsid w:val="00EA6E1E"/>
    <w:rsid w:val="00EA705A"/>
    <w:rsid w:val="00EA767F"/>
    <w:rsid w:val="00EB02BE"/>
    <w:rsid w:val="00EB0E60"/>
    <w:rsid w:val="00EB16F3"/>
    <w:rsid w:val="00EB17A4"/>
    <w:rsid w:val="00EB2174"/>
    <w:rsid w:val="00EB25C4"/>
    <w:rsid w:val="00EB26FC"/>
    <w:rsid w:val="00EB36E3"/>
    <w:rsid w:val="00EB5E1B"/>
    <w:rsid w:val="00EB6089"/>
    <w:rsid w:val="00EB6DBB"/>
    <w:rsid w:val="00EC09C1"/>
    <w:rsid w:val="00EC1AAE"/>
    <w:rsid w:val="00EC3F55"/>
    <w:rsid w:val="00EC5891"/>
    <w:rsid w:val="00EC63E9"/>
    <w:rsid w:val="00EC66CD"/>
    <w:rsid w:val="00EC672A"/>
    <w:rsid w:val="00EC724A"/>
    <w:rsid w:val="00ED0379"/>
    <w:rsid w:val="00ED0D7D"/>
    <w:rsid w:val="00ED15C7"/>
    <w:rsid w:val="00ED22A6"/>
    <w:rsid w:val="00ED2772"/>
    <w:rsid w:val="00ED6FA7"/>
    <w:rsid w:val="00ED7576"/>
    <w:rsid w:val="00ED7F05"/>
    <w:rsid w:val="00ED7F76"/>
    <w:rsid w:val="00EE0629"/>
    <w:rsid w:val="00EE073E"/>
    <w:rsid w:val="00EE12A1"/>
    <w:rsid w:val="00EE1BCB"/>
    <w:rsid w:val="00EE258F"/>
    <w:rsid w:val="00EE29E6"/>
    <w:rsid w:val="00EE3190"/>
    <w:rsid w:val="00EE4054"/>
    <w:rsid w:val="00EE52C0"/>
    <w:rsid w:val="00EE53EA"/>
    <w:rsid w:val="00EE58F6"/>
    <w:rsid w:val="00EE6024"/>
    <w:rsid w:val="00EE632F"/>
    <w:rsid w:val="00EE6479"/>
    <w:rsid w:val="00EE74DC"/>
    <w:rsid w:val="00EE760A"/>
    <w:rsid w:val="00EE78CA"/>
    <w:rsid w:val="00EF0FD3"/>
    <w:rsid w:val="00EF4227"/>
    <w:rsid w:val="00EF4AE5"/>
    <w:rsid w:val="00EF5458"/>
    <w:rsid w:val="00EF75EF"/>
    <w:rsid w:val="00F009EE"/>
    <w:rsid w:val="00F0149D"/>
    <w:rsid w:val="00F01DDD"/>
    <w:rsid w:val="00F02694"/>
    <w:rsid w:val="00F02729"/>
    <w:rsid w:val="00F03063"/>
    <w:rsid w:val="00F059FB"/>
    <w:rsid w:val="00F05D7D"/>
    <w:rsid w:val="00F0646E"/>
    <w:rsid w:val="00F0744F"/>
    <w:rsid w:val="00F10CA3"/>
    <w:rsid w:val="00F11273"/>
    <w:rsid w:val="00F12FEA"/>
    <w:rsid w:val="00F14439"/>
    <w:rsid w:val="00F1479D"/>
    <w:rsid w:val="00F1489B"/>
    <w:rsid w:val="00F14E34"/>
    <w:rsid w:val="00F15144"/>
    <w:rsid w:val="00F15746"/>
    <w:rsid w:val="00F162C6"/>
    <w:rsid w:val="00F168D9"/>
    <w:rsid w:val="00F1697C"/>
    <w:rsid w:val="00F1767B"/>
    <w:rsid w:val="00F17C37"/>
    <w:rsid w:val="00F21759"/>
    <w:rsid w:val="00F21E5E"/>
    <w:rsid w:val="00F22935"/>
    <w:rsid w:val="00F22C87"/>
    <w:rsid w:val="00F22FA1"/>
    <w:rsid w:val="00F23552"/>
    <w:rsid w:val="00F23A62"/>
    <w:rsid w:val="00F23C4C"/>
    <w:rsid w:val="00F251A0"/>
    <w:rsid w:val="00F251EC"/>
    <w:rsid w:val="00F25B00"/>
    <w:rsid w:val="00F262F3"/>
    <w:rsid w:val="00F26B52"/>
    <w:rsid w:val="00F33086"/>
    <w:rsid w:val="00F33758"/>
    <w:rsid w:val="00F34AE7"/>
    <w:rsid w:val="00F34D15"/>
    <w:rsid w:val="00F354BB"/>
    <w:rsid w:val="00F35E74"/>
    <w:rsid w:val="00F35F7E"/>
    <w:rsid w:val="00F37B5F"/>
    <w:rsid w:val="00F37C86"/>
    <w:rsid w:val="00F37F6D"/>
    <w:rsid w:val="00F40AD6"/>
    <w:rsid w:val="00F40F7C"/>
    <w:rsid w:val="00F413D3"/>
    <w:rsid w:val="00F4489C"/>
    <w:rsid w:val="00F45CB0"/>
    <w:rsid w:val="00F45F12"/>
    <w:rsid w:val="00F4613E"/>
    <w:rsid w:val="00F46558"/>
    <w:rsid w:val="00F47661"/>
    <w:rsid w:val="00F50BFB"/>
    <w:rsid w:val="00F518DA"/>
    <w:rsid w:val="00F524CE"/>
    <w:rsid w:val="00F53045"/>
    <w:rsid w:val="00F531BA"/>
    <w:rsid w:val="00F54060"/>
    <w:rsid w:val="00F54C80"/>
    <w:rsid w:val="00F54CDB"/>
    <w:rsid w:val="00F5701A"/>
    <w:rsid w:val="00F571D7"/>
    <w:rsid w:val="00F572C1"/>
    <w:rsid w:val="00F57E94"/>
    <w:rsid w:val="00F57F3D"/>
    <w:rsid w:val="00F60234"/>
    <w:rsid w:val="00F603C4"/>
    <w:rsid w:val="00F60E10"/>
    <w:rsid w:val="00F6152D"/>
    <w:rsid w:val="00F62936"/>
    <w:rsid w:val="00F62C91"/>
    <w:rsid w:val="00F63197"/>
    <w:rsid w:val="00F644DB"/>
    <w:rsid w:val="00F66066"/>
    <w:rsid w:val="00F702F5"/>
    <w:rsid w:val="00F70FDF"/>
    <w:rsid w:val="00F713DD"/>
    <w:rsid w:val="00F71785"/>
    <w:rsid w:val="00F71AC7"/>
    <w:rsid w:val="00F72379"/>
    <w:rsid w:val="00F724F3"/>
    <w:rsid w:val="00F72886"/>
    <w:rsid w:val="00F75297"/>
    <w:rsid w:val="00F76E0D"/>
    <w:rsid w:val="00F77048"/>
    <w:rsid w:val="00F77F14"/>
    <w:rsid w:val="00F80AEA"/>
    <w:rsid w:val="00F80CE9"/>
    <w:rsid w:val="00F810D6"/>
    <w:rsid w:val="00F81A45"/>
    <w:rsid w:val="00F81D7A"/>
    <w:rsid w:val="00F83F56"/>
    <w:rsid w:val="00F8427A"/>
    <w:rsid w:val="00F843EF"/>
    <w:rsid w:val="00F84B82"/>
    <w:rsid w:val="00F84D8F"/>
    <w:rsid w:val="00F860EC"/>
    <w:rsid w:val="00F8614F"/>
    <w:rsid w:val="00F92304"/>
    <w:rsid w:val="00F93430"/>
    <w:rsid w:val="00F935C1"/>
    <w:rsid w:val="00F93EEF"/>
    <w:rsid w:val="00F93FAD"/>
    <w:rsid w:val="00F953CF"/>
    <w:rsid w:val="00F96FC2"/>
    <w:rsid w:val="00F97383"/>
    <w:rsid w:val="00F97F25"/>
    <w:rsid w:val="00FA0D48"/>
    <w:rsid w:val="00FA1C50"/>
    <w:rsid w:val="00FA1DD3"/>
    <w:rsid w:val="00FA1E9E"/>
    <w:rsid w:val="00FA277B"/>
    <w:rsid w:val="00FA2E9C"/>
    <w:rsid w:val="00FA328F"/>
    <w:rsid w:val="00FA35E1"/>
    <w:rsid w:val="00FA4133"/>
    <w:rsid w:val="00FA479F"/>
    <w:rsid w:val="00FA5072"/>
    <w:rsid w:val="00FA546E"/>
    <w:rsid w:val="00FA7078"/>
    <w:rsid w:val="00FA7484"/>
    <w:rsid w:val="00FB02D8"/>
    <w:rsid w:val="00FB0BFC"/>
    <w:rsid w:val="00FB1193"/>
    <w:rsid w:val="00FB2983"/>
    <w:rsid w:val="00FB2E35"/>
    <w:rsid w:val="00FB39EF"/>
    <w:rsid w:val="00FB3A2F"/>
    <w:rsid w:val="00FB40CA"/>
    <w:rsid w:val="00FB6C62"/>
    <w:rsid w:val="00FB7173"/>
    <w:rsid w:val="00FC0499"/>
    <w:rsid w:val="00FC0F47"/>
    <w:rsid w:val="00FC2933"/>
    <w:rsid w:val="00FC44B5"/>
    <w:rsid w:val="00FC5DAE"/>
    <w:rsid w:val="00FC5DF0"/>
    <w:rsid w:val="00FC7291"/>
    <w:rsid w:val="00FC76AC"/>
    <w:rsid w:val="00FC7C95"/>
    <w:rsid w:val="00FD0668"/>
    <w:rsid w:val="00FD137F"/>
    <w:rsid w:val="00FD22A3"/>
    <w:rsid w:val="00FD22B7"/>
    <w:rsid w:val="00FD2593"/>
    <w:rsid w:val="00FD259F"/>
    <w:rsid w:val="00FD35AF"/>
    <w:rsid w:val="00FD4686"/>
    <w:rsid w:val="00FD6702"/>
    <w:rsid w:val="00FD70C5"/>
    <w:rsid w:val="00FD74B2"/>
    <w:rsid w:val="00FE0606"/>
    <w:rsid w:val="00FE0AB3"/>
    <w:rsid w:val="00FE0CC6"/>
    <w:rsid w:val="00FE0FCA"/>
    <w:rsid w:val="00FE124B"/>
    <w:rsid w:val="00FE32D9"/>
    <w:rsid w:val="00FE3EC3"/>
    <w:rsid w:val="00FE43B1"/>
    <w:rsid w:val="00FE6088"/>
    <w:rsid w:val="00FF04FB"/>
    <w:rsid w:val="00FF0A89"/>
    <w:rsid w:val="00FF251B"/>
    <w:rsid w:val="00FF366A"/>
    <w:rsid w:val="00FF3E9C"/>
    <w:rsid w:val="00FF40B7"/>
    <w:rsid w:val="00FF4AB6"/>
    <w:rsid w:val="00FF4D64"/>
    <w:rsid w:val="00FF5424"/>
    <w:rsid w:val="00FF5B05"/>
    <w:rsid w:val="00FF5ED0"/>
    <w:rsid w:val="00FF63CB"/>
    <w:rsid w:val="00FF6E01"/>
    <w:rsid w:val="00FF6E47"/>
    <w:rsid w:val="00FF7FB1"/>
    <w:rsid w:val="00FF7FEF"/>
    <w:rsid w:val="05A00D5B"/>
    <w:rsid w:val="0EAC1B38"/>
    <w:rsid w:val="13E90181"/>
    <w:rsid w:val="16A13494"/>
    <w:rsid w:val="16F405E0"/>
    <w:rsid w:val="2607146A"/>
    <w:rsid w:val="28C26BB0"/>
    <w:rsid w:val="2A1646B9"/>
    <w:rsid w:val="34012B03"/>
    <w:rsid w:val="3EC56731"/>
    <w:rsid w:val="43B63BFB"/>
    <w:rsid w:val="478C7D58"/>
    <w:rsid w:val="4AC56F6A"/>
    <w:rsid w:val="5DF07DF9"/>
    <w:rsid w:val="62DB4A2F"/>
    <w:rsid w:val="778C239B"/>
    <w:rsid w:val="7F4A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9D2018"/>
  <w15:docId w15:val="{4FAFA026-85CB-4511-853D-BAB141720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a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HTML">
    <w:name w:val="HTML Code"/>
    <w:basedOn w:val="a0"/>
    <w:uiPriority w:val="99"/>
    <w:semiHidden/>
    <w:unhideWhenUsed/>
    <w:qFormat/>
    <w:rPr>
      <w:rFonts w:ascii="宋体" w:eastAsia="宋体" w:hAnsi="宋体" w:cs="宋体"/>
      <w:sz w:val="24"/>
      <w:szCs w:val="24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apple-converted-space">
    <w:name w:val="apple-converted-space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9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7</Pages>
  <Words>781</Words>
  <Characters>4452</Characters>
  <Application>Microsoft Office Word</Application>
  <DocSecurity>0</DocSecurity>
  <Lines>37</Lines>
  <Paragraphs>10</Paragraphs>
  <ScaleCrop>false</ScaleCrop>
  <Company>UQi.me</Company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Qi.me</dc:creator>
  <cp:lastModifiedBy>隋 远</cp:lastModifiedBy>
  <cp:revision>13</cp:revision>
  <dcterms:created xsi:type="dcterms:W3CDTF">2018-06-01T08:18:00Z</dcterms:created>
  <dcterms:modified xsi:type="dcterms:W3CDTF">2021-11-08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EEAF2493C7FE4C7B88097754C0D8C347</vt:lpwstr>
  </property>
</Properties>
</file>